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C32AA6" w:rsidTr="11726E40" w14:paraId="6EDC948C" w14:textId="77777777">
        <w:tc>
          <w:tcPr>
            <w:cnfStyle w:val="000010000000" w:firstRow="0" w:lastRow="0" w:firstColumn="0" w:lastColumn="0" w:oddVBand="1" w:evenVBand="0" w:oddHBand="0" w:evenHBand="0" w:firstRowFirstColumn="0" w:firstRowLastColumn="0" w:lastRowFirstColumn="0" w:lastRowLastColumn="0"/>
            <w:tcW w:w="2007" w:type="dxa"/>
            <w:tcMar/>
          </w:tcPr>
          <w:p w:rsidR="00C32AA6" w:rsidP="00474B59" w:rsidRDefault="00C32AA6" w14:paraId="725B04D1" w14:textId="1ABCEF10">
            <w:pPr>
              <w:pStyle w:val="Compact"/>
              <w:jc w:val="both"/>
            </w:pPr>
          </w:p>
        </w:tc>
        <w:tc>
          <w:tcPr>
            <w:tcW w:w="3905" w:type="dxa"/>
            <w:tcMar/>
          </w:tcPr>
          <w:p w:rsidR="00C32AA6" w:rsidP="00474B59" w:rsidRDefault="00000000" w14:paraId="28D4C59B" w14:textId="77777777">
            <w:pPr>
              <w:pStyle w:val="Compact"/>
              <w:jc w:val="both"/>
            </w:pPr>
            <w:r>
              <w:rPr>
                <w:b/>
                <w:bCs/>
              </w:rPr>
              <w:t>Līgums</w:t>
            </w:r>
            <w:r>
              <w:t xml:space="preserve"> </w:t>
            </w:r>
            <w:r>
              <w:rPr>
                <w:b/>
                <w:bCs/>
              </w:rPr>
              <w:t>par Eiropas Savienības fonda projekta īstenošanu</w:t>
            </w:r>
          </w:p>
        </w:tc>
        <w:tc>
          <w:tcPr>
            <w:tcW w:w="2007" w:type="dxa"/>
            <w:tcMar/>
          </w:tcPr>
          <w:p w:rsidR="00C32AA6" w:rsidP="00474B59" w:rsidRDefault="00C32AA6" w14:paraId="05AD9292" w14:textId="77777777">
            <w:pPr>
              <w:pStyle w:val="Compact"/>
              <w:jc w:val="both"/>
            </w:pPr>
          </w:p>
        </w:tc>
      </w:tr>
      <w:tr w:rsidR="00C32AA6" w:rsidTr="11726E40" w14:paraId="556F5A47" w14:textId="77777777">
        <w:tc>
          <w:tcPr>
            <w:tcW w:w="2007" w:type="dxa"/>
            <w:tcMar/>
          </w:tcPr>
          <w:p w:rsidR="00C32AA6" w:rsidP="00474B59" w:rsidRDefault="00C32AA6" w14:paraId="1F3BB0D4" w14:textId="77777777">
            <w:pPr>
              <w:pStyle w:val="Compact"/>
              <w:jc w:val="both"/>
            </w:pPr>
          </w:p>
        </w:tc>
        <w:tc>
          <w:tcPr>
            <w:tcW w:w="3905" w:type="dxa"/>
            <w:tcMar/>
          </w:tcPr>
          <w:p w:rsidR="00C32AA6" w:rsidP="00474B59" w:rsidRDefault="00000000" w14:paraId="4FFB7321" w14:textId="77777777">
            <w:pPr>
              <w:pStyle w:val="Compact"/>
              <w:jc w:val="both"/>
            </w:pPr>
            <w:r>
              <w:rPr>
                <w:b/>
                <w:bCs/>
              </w:rPr>
              <w:t>Nr.</w:t>
            </w:r>
            <w:r>
              <w:t xml:space="preserve"> </w:t>
            </w:r>
            <w:r>
              <w:rPr>
                <w:rStyle w:val="highlightme"/>
                <w:b/>
                <w:bCs/>
              </w:rPr>
              <w:t>@nr</w:t>
            </w:r>
          </w:p>
        </w:tc>
        <w:tc>
          <w:tcPr>
            <w:tcW w:w="2007" w:type="dxa"/>
            <w:tcMar/>
          </w:tcPr>
          <w:p w:rsidR="00C32AA6" w:rsidP="00474B59" w:rsidRDefault="00C32AA6" w14:paraId="7C7CA914" w14:textId="77777777">
            <w:pPr>
              <w:pStyle w:val="Compact"/>
              <w:jc w:val="both"/>
            </w:pPr>
          </w:p>
        </w:tc>
      </w:tr>
    </w:tbl>
    <w:p w:rsidR="00C32AA6" w:rsidP="00474B59" w:rsidRDefault="00C32AA6" w14:paraId="2BE732EE" w14:textId="77777777">
      <w:pPr>
        <w:jc w:val="both"/>
      </w:pPr>
    </w:p>
    <w:tbl>
      <w:tblPr>
        <w:tblStyle w:val="Table"/>
        <w:tblW w:w="5000" w:type="pct"/>
        <w:tblInd w:w="108" w:type="dxa"/>
        <w:tblLayout w:type="fixed"/>
        <w:tblLook w:val="0000" w:firstRow="0" w:lastRow="0" w:firstColumn="0" w:lastColumn="0" w:noHBand="0" w:noVBand="0"/>
      </w:tblPr>
      <w:tblGrid>
        <w:gridCol w:w="4788"/>
        <w:gridCol w:w="4788"/>
      </w:tblGrid>
      <w:tr w:rsidR="00C32AA6" w14:paraId="3A8B82B0" w14:textId="77777777">
        <w:tc>
          <w:tcPr>
            <w:tcW w:w="3960" w:type="dxa"/>
          </w:tcPr>
          <w:p w:rsidR="00C32AA6" w:rsidP="00474B59" w:rsidRDefault="00000000" w14:paraId="5F99A5D5" w14:textId="77777777">
            <w:pPr>
              <w:pStyle w:val="Compact"/>
              <w:jc w:val="both"/>
            </w:pPr>
            <w:r>
              <w:t>Rīgā,</w:t>
            </w:r>
          </w:p>
        </w:tc>
        <w:tc>
          <w:tcPr>
            <w:tcW w:w="3960" w:type="dxa"/>
          </w:tcPr>
          <w:p w:rsidR="00C32AA6" w:rsidP="00474B59" w:rsidRDefault="00000000" w14:paraId="247BC043" w14:textId="77777777">
            <w:pPr>
              <w:pStyle w:val="Compact"/>
              <w:jc w:val="both"/>
            </w:pPr>
            <w:r>
              <w:t>Datums skatāms laika zīmogā</w:t>
            </w:r>
          </w:p>
        </w:tc>
      </w:tr>
    </w:tbl>
    <w:p w:rsidR="00C32AA6" w:rsidP="00474B59" w:rsidRDefault="00000000" w14:paraId="15216432" w14:textId="77777777">
      <w:pPr>
        <w:pStyle w:val="BodyText"/>
        <w:jc w:val="both"/>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rsidR="00C32AA6" w:rsidP="00474B59" w:rsidRDefault="00000000" w14:paraId="3D0D85DD" w14:textId="77777777">
      <w:pPr>
        <w:pStyle w:val="BodyText"/>
        <w:jc w:val="both"/>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Kohēzijas fonda finansējuma saņēmējs, no otras puses,</w:t>
      </w:r>
    </w:p>
    <w:p w:rsidR="00C32AA6" w:rsidP="00474B59" w:rsidRDefault="00000000" w14:paraId="4AD555DD" w14:textId="77777777">
      <w:pPr>
        <w:pStyle w:val="BodyText"/>
        <w:jc w:val="both"/>
      </w:pPr>
      <w:r>
        <w:t xml:space="preserve">un </w:t>
      </w:r>
      <w:r>
        <w:rPr>
          <w:rStyle w:val="highlightme"/>
        </w:rPr>
        <w:t>@finansejuma_sanemeja_nosaukums</w:t>
      </w:r>
      <w:r>
        <w:t xml:space="preserve">, (personas kods </w:t>
      </w:r>
      <w:r>
        <w:rPr>
          <w:rStyle w:val="highlightme"/>
        </w:rPr>
        <w:t>@fs_registracijas_vai_nodklu_maksataja_nr</w:t>
      </w:r>
      <w:r>
        <w:t xml:space="preserve">) (turpmāk — Finansējuma saņēmējs), kas darbojas uz </w:t>
      </w:r>
      <w:r>
        <w:rPr>
          <w:rStyle w:val="highlightme"/>
        </w:rPr>
        <w:t>@ir_vai_nav_pilnvara</w:t>
      </w:r>
      <w:r>
        <w:t xml:space="preserve"> likuma pamata kā Eiropas Savienības (turpmāk — ES) Kohēzijas fonda finansējuma saņēmējs, no otras puses,</w:t>
      </w:r>
    </w:p>
    <w:p w:rsidR="00C32AA6" w:rsidP="00474B59" w:rsidRDefault="00000000" w14:paraId="754BCC4F" w14:textId="77777777">
      <w:pPr>
        <w:pStyle w:val="BodyText"/>
        <w:jc w:val="both"/>
      </w:pPr>
      <w:r>
        <w:t>kopā - Puses, katrs atsevišķi - Puse,</w:t>
      </w:r>
    </w:p>
    <w:p w:rsidR="00C32AA6" w:rsidP="00474B59" w:rsidRDefault="00000000" w14:paraId="77E9E869" w14:textId="77777777">
      <w:pPr>
        <w:pStyle w:val="BodyText"/>
        <w:jc w:val="both"/>
      </w:pPr>
      <w:r>
        <w:t xml:space="preserve">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rsidR="00C32AA6" w:rsidP="00474B59" w:rsidRDefault="00000000" w14:paraId="6385EBC5" w14:textId="77777777">
      <w:pPr>
        <w:pStyle w:val="BodyText"/>
        <w:jc w:val="both"/>
      </w:pPr>
      <w:r>
        <w:t xml:space="preserve">pamatojoties uz Ministru kabineta (turpmāk — MK) 17.12.2024 noteikumiem Nr. 892 Eiropas Savienības kohēzijas politikas programmas 2021.–2027. gadam 2.2.2. specifiskā atbalsta mērķa “Pārejas uz aprites ekonomiku veicināšana” 2.2.2.1. pasākuma “Atkritumu šķirošana, pārstrāde un reģenerācija” projektu iesniegumu otrās un trešās atlases kārtas </w:t>
      </w:r>
      <w:r>
        <w:lastRenderedPageBreak/>
        <w:t xml:space="preserve">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rsidR="00C32AA6" w:rsidP="00474B59" w:rsidRDefault="00000000" w14:paraId="23B2C680" w14:textId="77777777">
      <w:pPr>
        <w:pStyle w:val="BodyText"/>
        <w:jc w:val="both"/>
      </w:pPr>
      <w:r>
        <w:t>vienojas par Projekta īstenošanas, finansējuma piešķiršanas un uzraudzības kārtību, un noslēdz šo Līgumu par projekta īstenošanu (turpmāk - Līgums), paredzot, ka:</w:t>
      </w:r>
    </w:p>
    <w:p w:rsidR="00C32AA6" w:rsidRDefault="00000000" w14:paraId="1C75DF7D" w14:textId="77777777">
      <w:pPr>
        <w:pStyle w:val="Compact"/>
        <w:numPr>
          <w:ilvl w:val="0"/>
          <w:numId w:val="1"/>
        </w:numPr>
        <w:jc w:val="both"/>
      </w:pPr>
      <w:r>
        <w:t xml:space="preserve">Projekta darbību īstenošana tiek uzsākta Līguma spēkā stāšanās dienā. Projekta darbību īstenošanas laiks ir </w:t>
      </w:r>
      <w:r>
        <w:rPr>
          <w:rStyle w:val="highlightme"/>
        </w:rPr>
        <w:t>@menesu_skaits</w:t>
      </w:r>
      <w:r>
        <w:t xml:space="preserve"> mēneši no Līguma spēkā stāšanās dienas.</w:t>
      </w:r>
    </w:p>
    <w:p w:rsidR="00C32AA6" w:rsidRDefault="00000000" w14:paraId="710B80B8" w14:textId="77777777">
      <w:pPr>
        <w:pStyle w:val="Compact"/>
        <w:numPr>
          <w:ilvl w:val="0"/>
          <w:numId w:val="1"/>
        </w:numPr>
        <w:jc w:val="both"/>
      </w:pPr>
      <w:r>
        <w:t>Projekta izdevumi ir attiecināmi no 01.01.2023.</w:t>
      </w:r>
    </w:p>
    <w:p w:rsidR="00C32AA6" w:rsidRDefault="00000000" w14:paraId="61560987" w14:textId="77777777">
      <w:pPr>
        <w:pStyle w:val="Compact"/>
        <w:numPr>
          <w:ilvl w:val="0"/>
          <w:numId w:val="1"/>
        </w:numPr>
        <w:jc w:val="both"/>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rsidR="00C32AA6" w:rsidRDefault="00000000" w14:paraId="3CB87575" w14:textId="77777777">
      <w:pPr>
        <w:pStyle w:val="Compact"/>
        <w:numPr>
          <w:ilvl w:val="1"/>
          <w:numId w:val="2"/>
        </w:numPr>
        <w:jc w:val="both"/>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rsidR="00C32AA6" w:rsidRDefault="00000000" w14:paraId="0B7ED52F" w14:textId="77777777">
      <w:pPr>
        <w:pStyle w:val="Compact"/>
        <w:numPr>
          <w:ilvl w:val="2"/>
          <w:numId w:val="3"/>
        </w:numPr>
        <w:jc w:val="both"/>
      </w:pPr>
      <w:r>
        <w:t xml:space="preserve">Kohēzij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rsidR="00C32AA6" w:rsidRDefault="00000000" w14:paraId="1BC53116" w14:textId="77777777">
      <w:pPr>
        <w:pStyle w:val="Compact"/>
        <w:numPr>
          <w:ilvl w:val="1"/>
          <w:numId w:val="2"/>
        </w:numPr>
        <w:jc w:val="both"/>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rsidR="00C32AA6" w:rsidRDefault="00000000" w14:paraId="76F8D7A1" w14:textId="77777777">
      <w:pPr>
        <w:pStyle w:val="Compact"/>
        <w:numPr>
          <w:ilvl w:val="1"/>
          <w:numId w:val="2"/>
        </w:numPr>
        <w:jc w:val="both"/>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rsidR="00C32AA6" w:rsidRDefault="00000000" w14:paraId="437535FF" w14:textId="77777777">
      <w:pPr>
        <w:pStyle w:val="Compact"/>
        <w:numPr>
          <w:ilvl w:val="0"/>
          <w:numId w:val="1"/>
        </w:numPr>
        <w:jc w:val="both"/>
      </w:pPr>
      <w:r>
        <w:t>Projekts tiek īstenots saskaņā ar Līguma un tā pielikumu noteikumiem.</w:t>
      </w:r>
    </w:p>
    <w:p w:rsidR="00C32AA6" w:rsidRDefault="00000000" w14:paraId="02A550E1" w14:textId="77777777">
      <w:pPr>
        <w:pStyle w:val="Compact"/>
        <w:numPr>
          <w:ilvl w:val="0"/>
          <w:numId w:val="1"/>
        </w:numPr>
        <w:jc w:val="both"/>
      </w:pPr>
      <w:r>
        <w:t>Finansējuma saņēmējs Līguma 1. pielikuma “Līguma vispārīgie noteikumi” 8 . sadaļā noteiktajā kārtībā var saņemt avansa maksājumu līdz 60 % no Kohēzijas fonda finansējuma kopsummas .</w:t>
      </w:r>
    </w:p>
    <w:p w:rsidR="00C32AA6" w:rsidRDefault="00000000" w14:paraId="1B1C8808" w14:textId="77777777">
      <w:pPr>
        <w:pStyle w:val="Compact"/>
        <w:numPr>
          <w:ilvl w:val="0"/>
          <w:numId w:val="1"/>
        </w:numPr>
        <w:jc w:val="both"/>
      </w:pPr>
      <w:r>
        <w:t>Finansējuma saņēmējs līdz pirmā maksājuma pieprasījuma iesniegšanas dienai sadarbības iestādē nodrošina, ka tam ir zemesgrāmatā nostiprinātas tiesības veikt būvdarbus zemesgabalos, kur paredzēts īstenot projektu (ja attiecināms).</w:t>
      </w:r>
    </w:p>
    <w:p w:rsidR="00C32AA6" w:rsidRDefault="00000000" w14:paraId="309B488B" w14:textId="77777777">
      <w:pPr>
        <w:pStyle w:val="Compact"/>
        <w:numPr>
          <w:ilvl w:val="0"/>
          <w:numId w:val="1"/>
        </w:numPr>
        <w:jc w:val="both"/>
      </w:pPr>
      <w:r>
        <w:t>Puses, parakstot Līgumu, apliecina, ka nav apstākļu, kas aizliegtu Pusēm noslēgt šo Līgumu.</w:t>
      </w:r>
    </w:p>
    <w:p w:rsidR="00C32AA6" w:rsidRDefault="00000000" w14:paraId="503AB85D" w14:textId="77777777">
      <w:pPr>
        <w:pStyle w:val="Compact"/>
        <w:numPr>
          <w:ilvl w:val="0"/>
          <w:numId w:val="1"/>
        </w:numPr>
        <w:jc w:val="both"/>
      </w:pPr>
      <w:r>
        <w:t>Līgums sagatavots ar šādiem pielikumiem, kas ir Līguma neatņemama sastāvdaļa:</w:t>
      </w:r>
    </w:p>
    <w:p w:rsidR="00C32AA6" w:rsidRDefault="00000000" w14:paraId="77BFA6A4" w14:textId="77777777">
      <w:pPr>
        <w:pStyle w:val="Compact"/>
        <w:numPr>
          <w:ilvl w:val="1"/>
          <w:numId w:val="4"/>
        </w:numPr>
        <w:jc w:val="both"/>
      </w:pPr>
      <w:r>
        <w:t>Līguma 1.pielikums: Līguma vispārīgie noteikumi;</w:t>
      </w:r>
    </w:p>
    <w:p w:rsidR="00C32AA6" w:rsidRDefault="00000000" w14:paraId="0E68E023" w14:textId="77777777">
      <w:pPr>
        <w:pStyle w:val="Compact"/>
        <w:numPr>
          <w:ilvl w:val="1"/>
          <w:numId w:val="4"/>
        </w:numPr>
        <w:jc w:val="both"/>
      </w:pPr>
      <w:r>
        <w:lastRenderedPageBreak/>
        <w:t xml:space="preserve">Līguma 2.pielikums: Projekta iesniegums ” </w:t>
      </w:r>
      <w:r>
        <w:rPr>
          <w:rStyle w:val="highlightme"/>
        </w:rPr>
        <w:t>@projekta_iesnieguma_nosaukums</w:t>
      </w:r>
      <w:r>
        <w:t xml:space="preserve"> ” un tā pielikumi (ja attiecināms).</w:t>
      </w:r>
    </w:p>
    <w:p w:rsidR="00C32AA6" w:rsidRDefault="00000000" w14:paraId="686B4A3F" w14:textId="77777777">
      <w:pPr>
        <w:pStyle w:val="Compact"/>
        <w:numPr>
          <w:ilvl w:val="0"/>
          <w:numId w:val="1"/>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00C32AA6" w:rsidRDefault="00000000" w14:paraId="770C412E" w14:textId="77777777">
      <w:pPr>
        <w:pStyle w:val="Compact"/>
        <w:numPr>
          <w:ilvl w:val="0"/>
          <w:numId w:val="1"/>
        </w:numPr>
        <w:jc w:val="both"/>
      </w:pPr>
      <w:r>
        <w:t>Vienošanās, kas starp Pusēm noslēgtas pēc šī Līguma spēkā stāšanās dienas, pievienojamas šim Līgumam un kļūst par tā neatņemamu sastāvdaļu.</w:t>
      </w:r>
    </w:p>
    <w:p w:rsidR="00C32AA6" w:rsidRDefault="00000000" w14:paraId="2C2D69F0" w14:textId="77777777">
      <w:pPr>
        <w:pStyle w:val="Compact"/>
        <w:numPr>
          <w:ilvl w:val="0"/>
          <w:numId w:val="1"/>
        </w:numPr>
        <w:jc w:val="both"/>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rsidR="00C32AA6" w:rsidRDefault="00000000" w14:paraId="6545E923" w14:textId="77777777">
      <w:pPr>
        <w:pStyle w:val="Compact"/>
        <w:numPr>
          <w:ilvl w:val="0"/>
          <w:numId w:val="1"/>
        </w:numPr>
        <w:jc w:val="both"/>
      </w:pPr>
      <w:r>
        <w:t>Dokumentiem, kas iesniegti izmantojot Projektu portālu (KPVIS), ir juridiskais spēks, neatkarīgi no tā, vai tie satur rekvizītu “paraksts”. Par saistošiem atzīstami Pušu paziņojumi, kas nosūtīti izmantojot Projektu portālu (KPVIS).</w:t>
      </w:r>
    </w:p>
    <w:p w:rsidR="00C32AA6" w:rsidRDefault="00000000" w14:paraId="460DD275" w14:textId="77777777">
      <w:pPr>
        <w:pStyle w:val="Compact"/>
        <w:numPr>
          <w:ilvl w:val="0"/>
          <w:numId w:val="1"/>
        </w:numPr>
        <w:jc w:val="both"/>
      </w:pPr>
      <w:r>
        <w:t>Līgums sagatavots un parakstīts ar drošu elektronisko parakstu. Līgums stājas spēkā, kad to parakstījusi pēdējā no Pusēm, un ir spēkā līdz Pušu saistību pilnīgai izpildei.</w:t>
      </w:r>
    </w:p>
    <w:p w:rsidR="00C32AA6" w:rsidRDefault="00000000" w14:paraId="1B4FBE2E" w14:textId="77777777">
      <w:pPr>
        <w:pStyle w:val="Compact"/>
        <w:numPr>
          <w:ilvl w:val="0"/>
          <w:numId w:val="1"/>
        </w:numPr>
        <w:jc w:val="both"/>
      </w:pPr>
      <w: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C32AA6" w14:paraId="5ADAE993" w14:textId="77777777">
        <w:tc>
          <w:tcPr>
            <w:tcW w:w="3960" w:type="dxa"/>
          </w:tcPr>
          <w:p w:rsidR="00C32AA6" w:rsidP="00474B59" w:rsidRDefault="00000000" w14:paraId="5D3F9EDC" w14:textId="77777777">
            <w:pPr>
              <w:pStyle w:val="Compact"/>
              <w:jc w:val="both"/>
            </w:pPr>
            <w:r>
              <w:rPr>
                <w:b/>
                <w:bCs/>
              </w:rPr>
              <w:t>Sadarbības iestādes vārdā:</w:t>
            </w:r>
            <w:r>
              <w:t>*</w:t>
            </w:r>
          </w:p>
        </w:tc>
        <w:tc>
          <w:tcPr>
            <w:tcW w:w="3960" w:type="dxa"/>
          </w:tcPr>
          <w:p w:rsidR="00C32AA6" w:rsidP="00474B59" w:rsidRDefault="00000000" w14:paraId="6CBE47F1" w14:textId="77777777">
            <w:pPr>
              <w:pStyle w:val="Compact"/>
              <w:jc w:val="both"/>
            </w:pPr>
            <w:r>
              <w:rPr>
                <w:b/>
                <w:bCs/>
              </w:rPr>
              <w:t>Finansējuma saņēmēja vārdā:</w:t>
            </w:r>
            <w:r>
              <w:t>*</w:t>
            </w:r>
          </w:p>
        </w:tc>
      </w:tr>
      <w:tr w:rsidR="00C32AA6" w14:paraId="0631D563" w14:textId="77777777">
        <w:tc>
          <w:tcPr>
            <w:tcW w:w="3960" w:type="dxa"/>
          </w:tcPr>
          <w:p w:rsidR="00C32AA6" w:rsidP="00474B59" w:rsidRDefault="00000000" w14:paraId="1B3FA484" w14:textId="77777777">
            <w:pPr>
              <w:pStyle w:val="Compact"/>
              <w:jc w:val="both"/>
            </w:pPr>
            <w:r>
              <w:rPr>
                <w:rStyle w:val="highlightme"/>
              </w:rPr>
              <w:t>@cfla_paraksttiesigas_amatpersonas_paraksta_atsifrejums_amats</w:t>
            </w:r>
          </w:p>
        </w:tc>
        <w:tc>
          <w:tcPr>
            <w:tcW w:w="3960" w:type="dxa"/>
          </w:tcPr>
          <w:p w:rsidR="00C32AA6" w:rsidP="00474B59" w:rsidRDefault="00000000" w14:paraId="739715F2" w14:textId="77777777">
            <w:pPr>
              <w:pStyle w:val="Compact"/>
              <w:jc w:val="both"/>
            </w:pPr>
            <w:r>
              <w:rPr>
                <w:rStyle w:val="highlightme"/>
              </w:rPr>
              <w:t>@fs_paraksttiesigas_amatpersonas_paraksta_atsifrejums_amats</w:t>
            </w:r>
          </w:p>
        </w:tc>
      </w:tr>
    </w:tbl>
    <w:p w:rsidR="00C32AA6" w:rsidP="00474B59" w:rsidRDefault="00C32AA6" w14:paraId="40D3DCCE" w14:textId="77777777">
      <w:pPr>
        <w:jc w:val="both"/>
      </w:pPr>
    </w:p>
    <w:tbl>
      <w:tblPr>
        <w:tblStyle w:val="Table"/>
        <w:tblW w:w="5000" w:type="pct"/>
        <w:tblInd w:w="108" w:type="dxa"/>
        <w:tblLayout w:type="fixed"/>
        <w:tblLook w:val="0000" w:firstRow="0" w:lastRow="0" w:firstColumn="0" w:lastColumn="0" w:noHBand="0" w:noVBand="0"/>
      </w:tblPr>
      <w:tblGrid>
        <w:gridCol w:w="9576"/>
      </w:tblGrid>
      <w:tr w:rsidR="00C32AA6" w14:paraId="698CC47E" w14:textId="77777777">
        <w:tc>
          <w:tcPr>
            <w:tcW w:w="7920" w:type="dxa"/>
          </w:tcPr>
          <w:p w:rsidR="00C32AA6" w:rsidP="00474B59" w:rsidRDefault="00000000" w14:paraId="1ACA9A43" w14:textId="77777777">
            <w:pPr>
              <w:pStyle w:val="Compact"/>
              <w:jc w:val="both"/>
            </w:pPr>
            <w:r>
              <w:t>DOKUMENTS PARAKSTĪTS ELEKTRONISKI AR DROŠU ELEKTRONISKO PARAKSTU UN SATUR LAIKA ZĪMOGU</w:t>
            </w:r>
          </w:p>
        </w:tc>
      </w:tr>
    </w:tbl>
    <w:p w:rsidR="00C32AA6" w:rsidP="00474B59" w:rsidRDefault="00C32AA6" w14:paraId="585B12E7" w14:textId="77777777">
      <w:pPr>
        <w:jc w:val="both"/>
      </w:pPr>
    </w:p>
    <w:tbl>
      <w:tblPr>
        <w:tblStyle w:val="Table"/>
        <w:tblW w:w="5000" w:type="pct"/>
        <w:tblInd w:w="108" w:type="dxa"/>
        <w:tblLayout w:type="fixed"/>
        <w:tblLook w:val="0000" w:firstRow="0" w:lastRow="0" w:firstColumn="0" w:lastColumn="0" w:noHBand="0" w:noVBand="0"/>
      </w:tblPr>
      <w:tblGrid>
        <w:gridCol w:w="4751"/>
        <w:gridCol w:w="4825"/>
      </w:tblGrid>
      <w:tr w:rsidR="00C32AA6" w14:paraId="06F5212C" w14:textId="77777777">
        <w:tc>
          <w:tcPr>
            <w:tcW w:w="3929" w:type="dxa"/>
          </w:tcPr>
          <w:p w:rsidR="00C32AA6" w:rsidP="00474B59" w:rsidRDefault="00C32AA6" w14:paraId="38F10ECC" w14:textId="77777777">
            <w:pPr>
              <w:pStyle w:val="Compact"/>
              <w:jc w:val="both"/>
            </w:pPr>
          </w:p>
        </w:tc>
        <w:tc>
          <w:tcPr>
            <w:tcW w:w="3990" w:type="dxa"/>
          </w:tcPr>
          <w:p w:rsidR="00C32AA6" w:rsidP="00474B59" w:rsidRDefault="00000000" w14:paraId="12D16AA6" w14:textId="77777777">
            <w:pPr>
              <w:pStyle w:val="Compact"/>
              <w:jc w:val="both"/>
            </w:pPr>
            <w:r>
              <w:t xml:space="preserve">Līguma par Eiropas Savienības fonda projekta īstenošanu Nr. </w:t>
            </w:r>
            <w:r>
              <w:rPr>
                <w:rStyle w:val="highlightme"/>
              </w:rPr>
              <w:t>@nr</w:t>
            </w:r>
          </w:p>
        </w:tc>
      </w:tr>
      <w:tr w:rsidR="00C32AA6" w14:paraId="3B228754" w14:textId="77777777">
        <w:tc>
          <w:tcPr>
            <w:tcW w:w="3929" w:type="dxa"/>
          </w:tcPr>
          <w:p w:rsidR="00C32AA6" w:rsidP="00474B59" w:rsidRDefault="00C32AA6" w14:paraId="050657AD" w14:textId="77777777">
            <w:pPr>
              <w:pStyle w:val="Compact"/>
              <w:jc w:val="both"/>
            </w:pPr>
          </w:p>
        </w:tc>
        <w:tc>
          <w:tcPr>
            <w:tcW w:w="3990" w:type="dxa"/>
          </w:tcPr>
          <w:p w:rsidR="00C32AA6" w:rsidP="00474B59" w:rsidRDefault="00000000" w14:paraId="5F5E2E49" w14:textId="77777777">
            <w:pPr>
              <w:pStyle w:val="Compact"/>
              <w:jc w:val="both"/>
            </w:pPr>
            <w:r>
              <w:t>1. pielikums</w:t>
            </w:r>
          </w:p>
        </w:tc>
      </w:tr>
    </w:tbl>
    <w:p w:rsidR="00C32AA6" w:rsidP="00474B59" w:rsidRDefault="00C32AA6" w14:paraId="36AE6F11" w14:textId="77777777">
      <w:pPr>
        <w:pStyle w:val="BodyText"/>
        <w:jc w:val="both"/>
      </w:pPr>
    </w:p>
    <w:p w:rsidR="00C32AA6" w:rsidP="00474B59" w:rsidRDefault="00000000" w14:paraId="5CE7B8F0" w14:textId="77777777">
      <w:pPr>
        <w:pStyle w:val="Heading3"/>
        <w:jc w:val="both"/>
      </w:pPr>
      <w:bookmarkStart w:name="līguma-vispārīgie-noteikumi" w:id="0"/>
      <w:r>
        <w:t>Līguma vispārīgie noteikumi</w:t>
      </w:r>
    </w:p>
    <w:p w:rsidR="00C32AA6" w:rsidRDefault="00000000" w14:paraId="40AEC041" w14:textId="77777777">
      <w:pPr>
        <w:pStyle w:val="Heading2"/>
        <w:numPr>
          <w:ilvl w:val="0"/>
          <w:numId w:val="5"/>
        </w:numPr>
        <w:jc w:val="both"/>
      </w:pPr>
      <w:bookmarkStart w:name="termini" w:id="1"/>
      <w:bookmarkEnd w:id="0"/>
      <w:r>
        <w:t>Termini</w:t>
      </w:r>
      <w:bookmarkEnd w:id="1"/>
    </w:p>
    <w:p w:rsidR="00C32AA6" w:rsidRDefault="00000000" w14:paraId="0B125B21" w14:textId="77777777">
      <w:pPr>
        <w:pStyle w:val="Compact"/>
        <w:numPr>
          <w:ilvl w:val="1"/>
          <w:numId w:val="6"/>
        </w:numPr>
        <w:jc w:val="both"/>
      </w:pPr>
      <w:r>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w:t>
      </w:r>
      <w:r>
        <w:lastRenderedPageBreak/>
        <w:t>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rsidR="00C32AA6" w:rsidRDefault="00000000" w14:paraId="5A3EA879" w14:textId="77777777">
      <w:pPr>
        <w:pStyle w:val="Compact"/>
        <w:numPr>
          <w:ilvl w:val="1"/>
          <w:numId w:val="6"/>
        </w:numPr>
        <w:jc w:val="both"/>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00C32AA6" w:rsidRDefault="00000000" w14:paraId="30D21F98" w14:textId="77777777">
      <w:pPr>
        <w:pStyle w:val="Compact"/>
        <w:numPr>
          <w:ilvl w:val="1"/>
          <w:numId w:val="6"/>
        </w:numPr>
        <w:jc w:val="both"/>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rsidR="00C32AA6" w:rsidRDefault="00000000" w14:paraId="0812EACE" w14:textId="77777777">
      <w:pPr>
        <w:pStyle w:val="Compact"/>
        <w:numPr>
          <w:ilvl w:val="1"/>
          <w:numId w:val="6"/>
        </w:numPr>
        <w:jc w:val="both"/>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rsidR="00C32AA6" w:rsidRDefault="00000000" w14:paraId="58C6997B" w14:textId="77777777">
      <w:pPr>
        <w:pStyle w:val="Compact"/>
        <w:numPr>
          <w:ilvl w:val="1"/>
          <w:numId w:val="6"/>
        </w:numPr>
        <w:jc w:val="both"/>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rsidR="00C32AA6" w:rsidRDefault="00000000" w14:paraId="55FAE9CF" w14:textId="77777777">
      <w:pPr>
        <w:pStyle w:val="Compact"/>
        <w:numPr>
          <w:ilvl w:val="1"/>
          <w:numId w:val="6"/>
        </w:numPr>
        <w:jc w:val="both"/>
      </w:pPr>
      <w:r>
        <w:rPr>
          <w:b/>
          <w:bCs/>
        </w:rPr>
        <w:t>Izdevumus pamatojošie dokumenti</w:t>
      </w:r>
      <w:r>
        <w:t xml:space="preserve"> — attaisnojuma dokumenti (rēķini, faktūrrēķini, pavadzīmes, čeki, kvītis, avansa norēķini u. c.) un visi pārējie </w:t>
      </w:r>
      <w:r>
        <w:lastRenderedPageBreak/>
        <w:t>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rsidR="00C32AA6" w:rsidRDefault="00000000" w14:paraId="15E89A25" w14:textId="77777777">
      <w:pPr>
        <w:pStyle w:val="Compact"/>
        <w:numPr>
          <w:ilvl w:val="1"/>
          <w:numId w:val="6"/>
        </w:numPr>
        <w:jc w:val="both"/>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rsidR="00C32AA6" w:rsidRDefault="00000000" w14:paraId="176E3F28" w14:textId="77777777">
      <w:pPr>
        <w:pStyle w:val="Compact"/>
        <w:numPr>
          <w:ilvl w:val="1"/>
          <w:numId w:val="6"/>
        </w:numPr>
        <w:jc w:val="both"/>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rsidR="00C32AA6" w:rsidRDefault="00000000" w14:paraId="7B79A078" w14:textId="77777777">
      <w:pPr>
        <w:pStyle w:val="Compact"/>
        <w:numPr>
          <w:ilvl w:val="1"/>
          <w:numId w:val="6"/>
        </w:numPr>
        <w:jc w:val="both"/>
      </w:pPr>
      <w:r>
        <w:rPr>
          <w:b/>
          <w:bCs/>
        </w:rPr>
        <w:t>Pēcuzraudzības periods</w:t>
      </w:r>
      <w:r>
        <w:t xml:space="preserve"> — 5 (piecu) gadu periods, kas sākas pēc noslēguma maksājuma veikšanas Finansējuma saņēmējam.</w:t>
      </w:r>
    </w:p>
    <w:p w:rsidR="00C32AA6" w:rsidRDefault="00000000" w14:paraId="040E0B9E" w14:textId="77777777">
      <w:pPr>
        <w:pStyle w:val="Compact"/>
        <w:numPr>
          <w:ilvl w:val="1"/>
          <w:numId w:val="6"/>
        </w:numPr>
        <w:jc w:val="both"/>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rsidR="00C32AA6" w:rsidRDefault="00000000" w14:paraId="29E04ECB" w14:textId="77777777">
      <w:pPr>
        <w:pStyle w:val="Compact"/>
        <w:numPr>
          <w:ilvl w:val="1"/>
          <w:numId w:val="6"/>
        </w:numPr>
        <w:jc w:val="both"/>
      </w:pPr>
      <w:r>
        <w:rPr>
          <w:b/>
          <w:bCs/>
        </w:rPr>
        <w:t>Projekta dzīves cikls</w:t>
      </w:r>
      <w:r>
        <w:t xml:space="preserve"> — infrastruktūras, kurā Projekta ietvaros veiktas investīcijas, lietderīgais izmantošanas laiks, ko Finansējuma saņēmējs nosaka atbilstoši SAM MK noteikumiem.</w:t>
      </w:r>
    </w:p>
    <w:p w:rsidR="00C32AA6" w:rsidRDefault="00000000" w14:paraId="1D3B8389" w14:textId="77777777">
      <w:pPr>
        <w:pStyle w:val="Compact"/>
        <w:numPr>
          <w:ilvl w:val="1"/>
          <w:numId w:val="6"/>
        </w:numPr>
        <w:jc w:val="both"/>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rsidR="00C32AA6" w:rsidRDefault="00000000" w14:paraId="0F31E4AE" w14:textId="77777777">
      <w:pPr>
        <w:pStyle w:val="Compact"/>
        <w:numPr>
          <w:ilvl w:val="1"/>
          <w:numId w:val="6"/>
        </w:numPr>
        <w:jc w:val="both"/>
      </w:pPr>
      <w:r>
        <w:rPr>
          <w:b/>
          <w:bCs/>
        </w:rPr>
        <w:t>Projekta rādītāju pārskats</w:t>
      </w:r>
      <w:r>
        <w:t xml:space="preserve"> —atbilstoši Līgumā noteiktajai kārtībai un formai sagatavots un, izmantojot Projektu portālu (KPVIS), Sadarbības iestādē iesniegts pārskats par Projekta rādītāju atbilstību Līguma noteikumiem.</w:t>
      </w:r>
    </w:p>
    <w:p w:rsidR="00C32AA6" w:rsidRDefault="00000000" w14:paraId="081EACC0" w14:textId="77777777">
      <w:pPr>
        <w:pStyle w:val="Heading2"/>
        <w:numPr>
          <w:ilvl w:val="0"/>
          <w:numId w:val="5"/>
        </w:numPr>
        <w:jc w:val="both"/>
      </w:pPr>
      <w:bookmarkStart w:name="Xe220dd445714c1d321d8f70301c1399372d5869" w:id="2"/>
      <w:r>
        <w:lastRenderedPageBreak/>
        <w:t>Finansējuma saņēmēja vispārīgie pienākumi un tiesības</w:t>
      </w:r>
      <w:bookmarkEnd w:id="2"/>
    </w:p>
    <w:p w:rsidR="00C32AA6" w:rsidRDefault="00000000" w14:paraId="1BD5E472" w14:textId="77777777">
      <w:pPr>
        <w:pStyle w:val="Compact"/>
        <w:numPr>
          <w:ilvl w:val="1"/>
          <w:numId w:val="7"/>
        </w:numPr>
        <w:jc w:val="both"/>
      </w:pPr>
      <w:r>
        <w:t>Finansējuma saņēmējam ir pienākums:</w:t>
      </w:r>
    </w:p>
    <w:p w:rsidR="00C32AA6" w:rsidRDefault="00000000" w14:paraId="77A9A0B5" w14:textId="77777777">
      <w:pPr>
        <w:pStyle w:val="Compact"/>
        <w:numPr>
          <w:ilvl w:val="2"/>
          <w:numId w:val="8"/>
        </w:numPr>
        <w:jc w:val="both"/>
      </w:pPr>
      <w:r>
        <w:t>iesniegt un ievadīt informāciju par Projekta īstenošanu Projektu portālā (KPVIS) atbilstoši šim Līgumam, normatīvajiem aktiem, kā arī lietotāja līgumam par KPVIS izmantošanu;</w:t>
      </w:r>
    </w:p>
    <w:p w:rsidR="00C32AA6" w:rsidRDefault="00000000" w14:paraId="418741E8" w14:textId="77777777">
      <w:pPr>
        <w:pStyle w:val="Compact"/>
        <w:numPr>
          <w:ilvl w:val="2"/>
          <w:numId w:val="8"/>
        </w:numPr>
        <w:jc w:val="both"/>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00C32AA6" w:rsidRDefault="00000000" w14:paraId="7CF82863" w14:textId="77777777">
      <w:pPr>
        <w:pStyle w:val="Compact"/>
        <w:numPr>
          <w:ilvl w:val="2"/>
          <w:numId w:val="8"/>
        </w:numPr>
        <w:jc w:val="both"/>
      </w:pPr>
      <w:r>
        <w:t>Līguma darbības laikā Projektu portālā (KPVIS) paziņot Sadarbības iestādei izmaiņas Finansējuma saņēmēja pamatdatos (kontaktinformācija, adrese, pilnvarotā persona (ja attiecināms)) 3 (trīs) darbdienu laikā pēc to maiņas;</w:t>
      </w:r>
    </w:p>
    <w:p w:rsidR="00C32AA6" w:rsidRDefault="00000000" w14:paraId="57324644" w14:textId="77777777">
      <w:pPr>
        <w:pStyle w:val="Compact"/>
        <w:numPr>
          <w:ilvl w:val="2"/>
          <w:numId w:val="8"/>
        </w:numPr>
        <w:jc w:val="both"/>
      </w:pPr>
      <w:r>
        <w:t>Projekta īstenošanā nodrošināt visu normatīvajos aktos, Vadošās iestādes, Atbildīgās iestādes, Sadarbības iestādes un citu institūciju vadlīnijās un metodikās, kā arī Līgumā paredzēto nosacījumu izpildi;</w:t>
      </w:r>
    </w:p>
    <w:p w:rsidR="00C32AA6" w:rsidRDefault="00000000" w14:paraId="3EBE728C" w14:textId="77777777">
      <w:pPr>
        <w:pStyle w:val="Compact"/>
        <w:numPr>
          <w:ilvl w:val="2"/>
          <w:numId w:val="8"/>
        </w:numPr>
        <w:jc w:val="both"/>
      </w:pPr>
      <w:r>
        <w:t>nodrošināt, lai Atbalsta summa tiktu izlietota saskaņā ar pareizas finanšu pārvaldības principu, ievērojot saimnieciskuma, lietderības un efektivitātes principus;</w:t>
      </w:r>
    </w:p>
    <w:p w:rsidR="00C32AA6" w:rsidRDefault="00000000" w14:paraId="2B3D4884" w14:textId="77777777">
      <w:pPr>
        <w:pStyle w:val="Compact"/>
        <w:numPr>
          <w:ilvl w:val="2"/>
          <w:numId w:val="8"/>
        </w:numPr>
        <w:jc w:val="both"/>
      </w:pPr>
      <w:r>
        <w:t>nodrošināt, lai Projekta Attiecināmie izdevumi būtu tieši saistīti ar Projekta mērķu sasniegšanu un atbilstoši projekta īstenošanai piešķirtā finansējuma izlietošanas nosacījumiem;</w:t>
      </w:r>
    </w:p>
    <w:p w:rsidR="00C32AA6" w:rsidRDefault="00000000" w14:paraId="6913B9C1" w14:textId="77777777">
      <w:pPr>
        <w:pStyle w:val="Compact"/>
        <w:numPr>
          <w:ilvl w:val="2"/>
          <w:numId w:val="8"/>
        </w:numPr>
        <w:jc w:val="both"/>
      </w:pPr>
      <w:r>
        <w:t>nodrošināt Projektā paredzēto mērķu, Projekta darbību rezultātu un uzraudzības rādītāju un, ja Projekts to paredz, horizontālo principu rādītāju sasniegšanu;</w:t>
      </w:r>
    </w:p>
    <w:p w:rsidR="00C32AA6" w:rsidRDefault="00000000" w14:paraId="34CA1E18" w14:textId="77777777">
      <w:pPr>
        <w:pStyle w:val="Compact"/>
        <w:numPr>
          <w:ilvl w:val="2"/>
          <w:numId w:val="8"/>
        </w:numPr>
        <w:jc w:val="both"/>
      </w:pPr>
      <w:r>
        <w:t>pēc Sadarbības iestādes vai Atbildīgās iestādes pieprasījuma iesniegt informāciju par uzraudzības rādītājiem, kas nav iekļauti maksājuma pieprasījumā;</w:t>
      </w:r>
    </w:p>
    <w:p w:rsidR="00C32AA6" w:rsidRDefault="00000000" w14:paraId="48F157A9" w14:textId="77777777">
      <w:pPr>
        <w:pStyle w:val="Compact"/>
        <w:numPr>
          <w:ilvl w:val="2"/>
          <w:numId w:val="8"/>
        </w:numPr>
        <w:jc w:val="both"/>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ai skaitā, Finansējuma saņēmēja oficiālajā tīmekļa </w:t>
      </w:r>
      <w:r>
        <w:lastRenderedPageBreak/>
        <w:t>vietnē (ja tāda ir) un sociālo mediju vietnēs (ja tādas ir) publicēt īsu un samērīgu aprakstu par Projektu, tā mērķiem un rezultātiem;</w:t>
      </w:r>
    </w:p>
    <w:p w:rsidR="00C32AA6" w:rsidRDefault="00000000" w14:paraId="6DBCB92C" w14:textId="77777777">
      <w:pPr>
        <w:pStyle w:val="Compact"/>
        <w:numPr>
          <w:ilvl w:val="2"/>
          <w:numId w:val="8"/>
        </w:numPr>
        <w:jc w:val="both"/>
      </w:pPr>
      <w:r>
        <w:t>īstenojot Projektu, visos ar Projekta īstenošanu saistītajos dokumentos norādīt Projekta identifikācijas numuru;</w:t>
      </w:r>
    </w:p>
    <w:p w:rsidR="00C32AA6" w:rsidRDefault="00000000" w14:paraId="7C18B176" w14:textId="77777777">
      <w:pPr>
        <w:pStyle w:val="Compact"/>
        <w:numPr>
          <w:ilvl w:val="2"/>
          <w:numId w:val="8"/>
        </w:numPr>
        <w:jc w:val="both"/>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00C32AA6" w:rsidRDefault="00000000" w14:paraId="5A5CEC09" w14:textId="77777777">
      <w:pPr>
        <w:pStyle w:val="Compact"/>
        <w:numPr>
          <w:ilvl w:val="2"/>
          <w:numId w:val="8"/>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00C32AA6" w:rsidRDefault="00000000" w14:paraId="39D7EBF6" w14:textId="77777777">
      <w:pPr>
        <w:pStyle w:val="Compact"/>
        <w:numPr>
          <w:ilvl w:val="2"/>
          <w:numId w:val="8"/>
        </w:numPr>
        <w:jc w:val="both"/>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rsidR="00C32AA6" w:rsidRDefault="00000000" w14:paraId="2B841C47" w14:textId="77777777">
      <w:pPr>
        <w:pStyle w:val="Compact"/>
        <w:numPr>
          <w:ilvl w:val="2"/>
          <w:numId w:val="8"/>
        </w:numPr>
        <w:jc w:val="both"/>
      </w:pPr>
      <w:r>
        <w:t xml:space="preserve">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82. pantam. Pēc noslēguma maksājuma pieprasījuma pārbaudes Sadarbības iestāde vēstulē </w:t>
      </w:r>
      <w:r>
        <w:lastRenderedPageBreak/>
        <w:t>par apstiprinātiem Attiecināmajiem izdevumiem paziņo Finansējuma saņēmējam par dokumentu glabāšanas termiņu;</w:t>
      </w:r>
    </w:p>
    <w:p w:rsidR="00C32AA6" w:rsidRDefault="00000000" w14:paraId="063D9674" w14:textId="77777777">
      <w:pPr>
        <w:pStyle w:val="Compact"/>
        <w:numPr>
          <w:ilvl w:val="2"/>
          <w:numId w:val="8"/>
        </w:numPr>
        <w:jc w:val="both"/>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rsidR="00C32AA6" w:rsidRDefault="00000000" w14:paraId="03C19EA3" w14:textId="77777777">
      <w:pPr>
        <w:pStyle w:val="Compact"/>
        <w:numPr>
          <w:ilvl w:val="2"/>
          <w:numId w:val="8"/>
        </w:numPr>
        <w:jc w:val="both"/>
      </w:pPr>
      <w: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00C32AA6" w:rsidRDefault="00000000" w14:paraId="35EF730F" w14:textId="77777777">
      <w:pPr>
        <w:pStyle w:val="Compact"/>
        <w:numPr>
          <w:ilvl w:val="2"/>
          <w:numId w:val="8"/>
        </w:numPr>
        <w:jc w:val="both"/>
      </w:pPr>
      <w:r>
        <w:t>pēc Sadarbības iestādes lūguma iesniegt pieprasīto informāciju un dokumentus Sadarbības iestādes noteiktajā termiņā, kas nav īsāks par 5 (piecām) darbdienām;</w:t>
      </w:r>
    </w:p>
    <w:p w:rsidR="00C32AA6" w:rsidRDefault="00000000" w14:paraId="3E1DE7DB" w14:textId="77777777">
      <w:pPr>
        <w:pStyle w:val="Compact"/>
        <w:numPr>
          <w:ilvl w:val="2"/>
          <w:numId w:val="8"/>
        </w:numPr>
        <w:jc w:val="both"/>
      </w:pPr>
      <w:r>
        <w:t>Līgumā un Sadarbības iestādes noteiktajos termiņos izpildīt Līguma noteikumus un Sadarbības iestādes norādījumus;</w:t>
      </w:r>
    </w:p>
    <w:p w:rsidR="00C32AA6" w:rsidRDefault="00000000" w14:paraId="1C549B7F" w14:textId="77777777">
      <w:pPr>
        <w:pStyle w:val="Compact"/>
        <w:numPr>
          <w:ilvl w:val="2"/>
          <w:numId w:val="8"/>
        </w:numPr>
        <w:jc w:val="both"/>
      </w:pPr>
      <w:r>
        <w:t>ja Projekta īstenošanā tiek konstatēti neatbilstoši veiktie izdevumi vai pārkāpums, pēc Sadarbības iestādes pieprasījuma atmaksāt Sadarbības iestādes norādītajā kontā nepamatoti izmaksāto Atbalsta summu vai tās daļu;</w:t>
      </w:r>
    </w:p>
    <w:p w:rsidR="00C32AA6" w:rsidRDefault="00000000" w14:paraId="74DE0FEE" w14:textId="77777777">
      <w:pPr>
        <w:pStyle w:val="Compact"/>
        <w:numPr>
          <w:ilvl w:val="2"/>
          <w:numId w:val="8"/>
        </w:numPr>
        <w:jc w:val="both"/>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00C32AA6" w:rsidRDefault="00000000" w14:paraId="06161187" w14:textId="77777777">
      <w:pPr>
        <w:pStyle w:val="Compact"/>
        <w:numPr>
          <w:ilvl w:val="2"/>
          <w:numId w:val="8"/>
        </w:numPr>
        <w:jc w:val="both"/>
      </w:pPr>
      <w:r>
        <w:t>Projekta ietvaros veicot personu datu apstrādi, tajā skaitā to uzkrāšanu un iesniegšanu Sadarbības iestādei, ievērot normatīvajos aktos par personu datu (tai skaitā, īpašu kategoriju personas datu) aizsardzību noteiktās prasības;</w:t>
      </w:r>
    </w:p>
    <w:p w:rsidR="00C32AA6" w:rsidRDefault="00000000" w14:paraId="17AB2975" w14:textId="77777777">
      <w:pPr>
        <w:pStyle w:val="Compact"/>
        <w:numPr>
          <w:ilvl w:val="2"/>
          <w:numId w:val="8"/>
        </w:numPr>
        <w:jc w:val="both"/>
      </w:pPr>
      <w:r>
        <w:t>Projekta izmaksu pieauguma gadījumā segt sadārdzinājumu no saviem līdzekļiem;</w:t>
      </w:r>
    </w:p>
    <w:p w:rsidR="00C32AA6" w:rsidRDefault="00000000" w14:paraId="1C6236F0" w14:textId="77777777">
      <w:pPr>
        <w:pStyle w:val="Compact"/>
        <w:numPr>
          <w:ilvl w:val="2"/>
          <w:numId w:val="8"/>
        </w:numPr>
        <w:jc w:val="both"/>
      </w:pPr>
      <w:r>
        <w:lastRenderedPageBreak/>
        <w:t>izmantot Projekta ietvaros iegādātos pamatlīdzekļus/vērtības Projektā plānoto darbību veikšanai un saskaņā ar Projektā paredzēto mērķi;</w:t>
      </w:r>
    </w:p>
    <w:p w:rsidR="00C32AA6" w:rsidRDefault="00000000" w14:paraId="7EE248F6" w14:textId="77777777">
      <w:pPr>
        <w:pStyle w:val="Compact"/>
        <w:numPr>
          <w:ilvl w:val="2"/>
          <w:numId w:val="8"/>
        </w:numPr>
        <w:jc w:val="both"/>
      </w:pPr>
      <w:r>
        <w:t>Finansējuma saņēmēja reorganizācijas gadījumā nodrošināt ar Līgumu uzņemto saistību nodošanu tā saistību pārņēmējam, informējot par to Sadarbības iestādi;</w:t>
      </w:r>
    </w:p>
    <w:p w:rsidR="00C32AA6" w:rsidRDefault="00000000" w14:paraId="4A15F2E9" w14:textId="77777777">
      <w:pPr>
        <w:pStyle w:val="Compact"/>
        <w:numPr>
          <w:ilvl w:val="2"/>
          <w:numId w:val="8"/>
        </w:numPr>
        <w:jc w:val="both"/>
      </w:pPr>
      <w:r>
        <w:t>ievērot Regulas 2021/1060</w:t>
      </w:r>
      <w:r>
        <w:rPr>
          <w:rStyle w:val="FootnoteReference"/>
        </w:rPr>
        <w:footnoteReference w:id="8"/>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rsidR="00C32AA6" w:rsidRDefault="00000000" w14:paraId="4714C410" w14:textId="77777777">
      <w:pPr>
        <w:pStyle w:val="Compact"/>
        <w:numPr>
          <w:ilvl w:val="2"/>
          <w:numId w:val="8"/>
        </w:numPr>
        <w:jc w:val="both"/>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9"/>
      </w:r>
      <w:r>
        <w:t xml:space="preserve"> 65. pantā un SAM MK noteikumos noteiktos nosacījumus un termiņus Projekta darbību īstenošanas laikā un Pēcuzraudzības periodā, kā arī neizdarīt būtiskas izmaiņas Projektā, tai skaitā:</w:t>
      </w:r>
    </w:p>
    <w:p w:rsidR="00C32AA6" w:rsidRDefault="00000000" w14:paraId="02B2777A" w14:textId="77777777">
      <w:pPr>
        <w:pStyle w:val="Compact"/>
        <w:numPr>
          <w:ilvl w:val="3"/>
          <w:numId w:val="9"/>
        </w:numPr>
        <w:jc w:val="both"/>
      </w:pPr>
      <w:r>
        <w:t>izmantot Projektā attīstīto infrastruktūru un sasniegtos rezultātus Projektā plānoto darbību veikšanai un saskaņā ar Projektā paredzēto mērķi;</w:t>
      </w:r>
    </w:p>
    <w:p w:rsidR="00C32AA6" w:rsidRDefault="00000000" w14:paraId="139E38BF" w14:textId="77777777">
      <w:pPr>
        <w:pStyle w:val="Compact"/>
        <w:numPr>
          <w:ilvl w:val="3"/>
          <w:numId w:val="9"/>
        </w:numPr>
        <w:jc w:val="both"/>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w:t>
      </w:r>
      <w:r>
        <w:lastRenderedPageBreak/>
        <w:t>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rsidR="00C32AA6" w:rsidRDefault="00000000" w14:paraId="37F3BE6C" w14:textId="77777777">
      <w:pPr>
        <w:pStyle w:val="Compact"/>
        <w:numPr>
          <w:ilvl w:val="3"/>
          <w:numId w:val="9"/>
        </w:numPr>
        <w:jc w:val="both"/>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rsidR="00C32AA6" w:rsidRDefault="00000000" w14:paraId="1CDD0735" w14:textId="77777777">
      <w:pPr>
        <w:pStyle w:val="Compact"/>
        <w:numPr>
          <w:ilvl w:val="3"/>
          <w:numId w:val="9"/>
        </w:numPr>
        <w:jc w:val="both"/>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00C32AA6" w:rsidRDefault="00000000" w14:paraId="666A4B27" w14:textId="77777777">
      <w:pPr>
        <w:pStyle w:val="Compact"/>
        <w:numPr>
          <w:ilvl w:val="3"/>
          <w:numId w:val="9"/>
        </w:numPr>
        <w:jc w:val="both"/>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00C32AA6" w:rsidRDefault="00000000" w14:paraId="16D1FB46" w14:textId="77777777">
      <w:pPr>
        <w:pStyle w:val="Compact"/>
        <w:numPr>
          <w:ilvl w:val="2"/>
          <w:numId w:val="8"/>
        </w:numPr>
        <w:jc w:val="both"/>
      </w:pPr>
      <w:r>
        <w:t>iesniegt Projekta Pēcuzraudzības pārskatu Projektu portālā (KPVIS), ievērojot šādus nosacījumus:</w:t>
      </w:r>
    </w:p>
    <w:p w:rsidR="00C32AA6" w:rsidRDefault="00000000" w14:paraId="10A179AF" w14:textId="77777777">
      <w:pPr>
        <w:pStyle w:val="Compact"/>
        <w:numPr>
          <w:ilvl w:val="3"/>
          <w:numId w:val="10"/>
        </w:numPr>
        <w:jc w:val="both"/>
      </w:pPr>
      <w:r>
        <w:t xml:space="preserve">Projekta Pēcuzraudzības pārskatu, atbilstoši Sadarbības iestādes tīmekļa vietnē </w:t>
      </w:r>
      <w:hyperlink r:id="rId8">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rsidR="00C32AA6" w:rsidRDefault="00000000" w14:paraId="1DC5EC78" w14:textId="77777777">
      <w:pPr>
        <w:pStyle w:val="Compact"/>
        <w:numPr>
          <w:ilvl w:val="3"/>
          <w:numId w:val="10"/>
        </w:numPr>
        <w:jc w:val="both"/>
      </w:pPr>
      <w:r>
        <w:t xml:space="preserve">katrā Projekta Pēcuzraudzības pārskatā finansējuma saņēmējs sniedz sadarbības iestādei informāciju par projekta ietvaros izveidotajā </w:t>
      </w:r>
      <w:r>
        <w:lastRenderedPageBreak/>
        <w:t>atkritumu pārstrādes iekārtā pārstrādāto atkritumu daudzumu atbilstoši piesārņojošās darbības pārskata veidlapai “Veidlapa Nr. 3 – Atkritumi. Pārskats par atkritumiem”, kas aizpildīta saskaņā ar normatīvajiem aktiem par vides aizsardzības oficiālo statistiku un piesārņojošas darbības pārskata veidlapām;</w:t>
      </w:r>
    </w:p>
    <w:p w:rsidR="00C32AA6" w:rsidRDefault="00000000" w14:paraId="4D0D6C6B" w14:textId="77777777">
      <w:pPr>
        <w:pStyle w:val="Compact"/>
        <w:numPr>
          <w:ilvl w:val="3"/>
          <w:numId w:val="10"/>
        </w:numPr>
        <w:jc w:val="both"/>
      </w:pPr>
      <w:r>
        <w:t>informē sadarbības iestādi par ikgadējo enerģijas patēriņu (megavatstundas), ja projektā paredzēta aprites ekonomikas centru izveide, pārbūvējot vai atjaunojot esošu ēku, dalīti vāktu atkritumu šķirošanas līniju modernizācija vai dalīti vāktu bioloģiski noārdāmu atkritumu savākšanas specializētā autotransporta iegāde;</w:t>
      </w:r>
    </w:p>
    <w:p w:rsidR="00C32AA6" w:rsidRDefault="00000000" w14:paraId="170520E3" w14:textId="77777777">
      <w:pPr>
        <w:pStyle w:val="Compact"/>
        <w:numPr>
          <w:ilvl w:val="3"/>
          <w:numId w:val="10"/>
        </w:numPr>
        <w:jc w:val="both"/>
      </w:pPr>
      <w:r>
        <w:t>Projekta Pēcuzraudzības pārskatu Finansējuma saņēmējs sagatavo par iepriekšējo kalendāro gadu.</w:t>
      </w:r>
    </w:p>
    <w:p w:rsidR="00C32AA6" w:rsidRDefault="00000000" w14:paraId="3ACB5A0A" w14:textId="77777777">
      <w:pPr>
        <w:pStyle w:val="Compact"/>
        <w:numPr>
          <w:ilvl w:val="2"/>
          <w:numId w:val="8"/>
        </w:numPr>
        <w:jc w:val="both"/>
      </w:pPr>
      <w:r>
        <w:t>nekavējoties rakstiski informēt Sadarbības iestādi, ja Projekta darbību īstenošanas laikā vai Pēcuzraudzības periodā Finansējuma saņēmējam ir radušies iepriekš neparedzēti, ar Projektu un tā rezultātu izmantošanu saistīti ieņēmumi;</w:t>
      </w:r>
    </w:p>
    <w:p w:rsidR="00C32AA6" w:rsidRDefault="00000000" w14:paraId="264A069A" w14:textId="77777777">
      <w:pPr>
        <w:pStyle w:val="Compact"/>
        <w:numPr>
          <w:ilvl w:val="2"/>
          <w:numId w:val="8"/>
        </w:numPr>
        <w:jc w:val="both"/>
      </w:pPr>
      <w:r>
        <w:t>veikt citas Līgumā un lēmumā par Projekta iesnieguma apstiprināšanu noteiktās darbības.</w:t>
      </w:r>
    </w:p>
    <w:p w:rsidR="00C32AA6" w:rsidRDefault="00000000" w14:paraId="00EC1B0A" w14:textId="77777777">
      <w:pPr>
        <w:pStyle w:val="Compact"/>
        <w:numPr>
          <w:ilvl w:val="1"/>
          <w:numId w:val="7"/>
        </w:numPr>
        <w:jc w:val="both"/>
      </w:pPr>
      <w:r>
        <w:t>Finansējuma saņēmējam ir tiesības:</w:t>
      </w:r>
    </w:p>
    <w:p w:rsidR="00C32AA6" w:rsidRDefault="00000000" w14:paraId="7CD600FB" w14:textId="77777777">
      <w:pPr>
        <w:pStyle w:val="Compact"/>
        <w:numPr>
          <w:ilvl w:val="2"/>
          <w:numId w:val="11"/>
        </w:numPr>
        <w:jc w:val="both"/>
      </w:pPr>
      <w:r>
        <w:t>saņemt Atbalsta summu, ja Projekts ir īstenots saskaņā ar normatīvo aktu un Līguma nosacījumiem, ievērojot noteikto kārtību un termiņu;</w:t>
      </w:r>
    </w:p>
    <w:p w:rsidR="00C32AA6" w:rsidRDefault="00000000" w14:paraId="38F09FC9" w14:textId="77777777">
      <w:pPr>
        <w:pStyle w:val="Compact"/>
        <w:numPr>
          <w:ilvl w:val="2"/>
          <w:numId w:val="11"/>
        </w:numPr>
        <w:jc w:val="both"/>
      </w:pPr>
      <w:r>
        <w:t>saņemt nepieciešamo informāciju par Projekta īstenošanas nosacījumiem, tai skaitā, saņemt konsultācijas par ieteicamajiem Projekta īstenošanā konstatēto risku mazinošajiem pasākumiem;</w:t>
      </w:r>
    </w:p>
    <w:p w:rsidR="00C32AA6" w:rsidRDefault="00000000" w14:paraId="022EB81E" w14:textId="77777777">
      <w:pPr>
        <w:pStyle w:val="Compact"/>
        <w:numPr>
          <w:ilvl w:val="2"/>
          <w:numId w:val="11"/>
        </w:numPr>
        <w:jc w:val="both"/>
      </w:pPr>
      <w:r>
        <w:t>izmantot citas normatīvajos aktos un Līgumā paredzētās tiesības.</w:t>
      </w:r>
    </w:p>
    <w:p w:rsidR="00C32AA6" w:rsidRDefault="00000000" w14:paraId="5559FF0F" w14:textId="77777777">
      <w:pPr>
        <w:pStyle w:val="Heading2"/>
        <w:numPr>
          <w:ilvl w:val="0"/>
          <w:numId w:val="5"/>
        </w:numPr>
        <w:jc w:val="both"/>
      </w:pPr>
      <w:bookmarkStart w:name="X55a1eb4b40bbd4852ef0b85a7c311cdc2b8f9d0" w:id="3"/>
      <w:r>
        <w:t>Sadarbības iestādes vispārīgie pienākumi un tiesības</w:t>
      </w:r>
      <w:bookmarkEnd w:id="3"/>
    </w:p>
    <w:p w:rsidR="00C32AA6" w:rsidRDefault="00000000" w14:paraId="789ACA13" w14:textId="77777777">
      <w:pPr>
        <w:pStyle w:val="Compact"/>
        <w:numPr>
          <w:ilvl w:val="1"/>
          <w:numId w:val="12"/>
        </w:numPr>
        <w:jc w:val="both"/>
      </w:pPr>
      <w:r>
        <w:t>Sadarbības iestādei ir pienākums:</w:t>
      </w:r>
    </w:p>
    <w:p w:rsidR="00C32AA6" w:rsidRDefault="00000000" w14:paraId="654733C2" w14:textId="77777777">
      <w:pPr>
        <w:pStyle w:val="Compact"/>
        <w:numPr>
          <w:ilvl w:val="2"/>
          <w:numId w:val="13"/>
        </w:numPr>
        <w:jc w:val="both"/>
      </w:pPr>
      <w:r>
        <w:t>konsultēt Finansējuma saņēmēju par Projekta īstenošanu, tai skaitā, sniegt informāciju par Projekta īstenošanā konstatētajiem riskiem un ieteicamajiem risku mazinošajiem pasākumiem;</w:t>
      </w:r>
    </w:p>
    <w:p w:rsidR="00C32AA6" w:rsidRDefault="00000000" w14:paraId="7799993A" w14:textId="77777777">
      <w:pPr>
        <w:pStyle w:val="Compact"/>
        <w:numPr>
          <w:ilvl w:val="2"/>
          <w:numId w:val="13"/>
        </w:numPr>
        <w:jc w:val="both"/>
      </w:pPr>
      <w:r>
        <w:t>veikt Projekta īstenošanas uzraudzību un kontroli visā Līguma darbības laikā un izvērtēt Projekta īstenošanas atbilstību normatīvo aktu un Līguma nosacījumiem;</w:t>
      </w:r>
    </w:p>
    <w:p w:rsidR="00C32AA6" w:rsidRDefault="00000000" w14:paraId="5A983AA8" w14:textId="77777777">
      <w:pPr>
        <w:pStyle w:val="Compact"/>
        <w:numPr>
          <w:ilvl w:val="2"/>
          <w:numId w:val="13"/>
        </w:numPr>
        <w:jc w:val="both"/>
      </w:pPr>
      <w:r>
        <w:t>pārbaudīt Finansējuma saņēmēja maksājuma pieprasījumu un apstiprināt Finansējuma saņēmēja maksājuma pieprasījumā iekļautos izdevumus, ja tie ir attiecināmi , un pieņemt lēmumu par Atbalsta summas vai tās daļas atmaksu;</w:t>
      </w:r>
    </w:p>
    <w:p w:rsidR="00C32AA6" w:rsidRDefault="00000000" w14:paraId="1D0F3126" w14:textId="77777777">
      <w:pPr>
        <w:pStyle w:val="Compact"/>
        <w:numPr>
          <w:ilvl w:val="2"/>
          <w:numId w:val="13"/>
        </w:numPr>
        <w:jc w:val="both"/>
      </w:pPr>
      <w:r>
        <w:lastRenderedPageBreak/>
        <w:t>apstrādājot Finansējuma saņēmēja iesniegtos personu datus, ievērot normatīvajos aktos par personu datu (tai skaitā, īpašu kategoriju personas datu) aizsardzību noteiktās prasības;</w:t>
      </w:r>
    </w:p>
    <w:p w:rsidR="00C32AA6" w:rsidRDefault="00000000" w14:paraId="6ADD4AC8" w14:textId="77777777">
      <w:pPr>
        <w:pStyle w:val="Compact"/>
        <w:numPr>
          <w:ilvl w:val="2"/>
          <w:numId w:val="13"/>
        </w:numPr>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rsidR="00C32AA6" w:rsidRDefault="00000000" w14:paraId="468ABB8A" w14:textId="77777777">
      <w:pPr>
        <w:pStyle w:val="Compact"/>
        <w:numPr>
          <w:ilvl w:val="2"/>
          <w:numId w:val="13"/>
        </w:numPr>
        <w:jc w:val="both"/>
      </w:pPr>
      <w:r>
        <w:t>veikt citas normatīvajos aktos un Līgumā noteiktās darbības.</w:t>
      </w:r>
    </w:p>
    <w:p w:rsidR="00C32AA6" w:rsidRDefault="00000000" w14:paraId="534971BA" w14:textId="77777777">
      <w:pPr>
        <w:pStyle w:val="Compact"/>
        <w:numPr>
          <w:ilvl w:val="1"/>
          <w:numId w:val="12"/>
        </w:numPr>
        <w:jc w:val="both"/>
      </w:pPr>
      <w:r>
        <w:t>Sadarbības iestādei ir tiesības:</w:t>
      </w:r>
    </w:p>
    <w:p w:rsidR="00C32AA6" w:rsidRDefault="00000000" w14:paraId="439CC92F" w14:textId="77777777">
      <w:pPr>
        <w:pStyle w:val="Compact"/>
        <w:numPr>
          <w:ilvl w:val="2"/>
          <w:numId w:val="14"/>
        </w:numPr>
        <w:jc w:val="both"/>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00C32AA6" w:rsidRDefault="00000000" w14:paraId="70DED707" w14:textId="77777777">
      <w:pPr>
        <w:pStyle w:val="Compact"/>
        <w:numPr>
          <w:ilvl w:val="2"/>
          <w:numId w:val="14"/>
        </w:numPr>
        <w:jc w:val="both"/>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00C32AA6" w:rsidRDefault="00000000" w14:paraId="2FEC2845" w14:textId="77777777">
      <w:pPr>
        <w:pStyle w:val="Compact"/>
        <w:numPr>
          <w:ilvl w:val="2"/>
          <w:numId w:val="14"/>
        </w:numPr>
        <w:jc w:val="both"/>
      </w:pPr>
      <w:r>
        <w:t>Līguma darbības laikā pieprasīt un saņemt visus nepieciešamos dokumentus un skaidrojumus, kas saistīti ar Līguma izpildi;</w:t>
      </w:r>
    </w:p>
    <w:p w:rsidR="00C32AA6" w:rsidRDefault="00000000" w14:paraId="11D1BB4E" w14:textId="77777777">
      <w:pPr>
        <w:pStyle w:val="Compact"/>
        <w:numPr>
          <w:ilvl w:val="2"/>
          <w:numId w:val="14"/>
        </w:numPr>
        <w:jc w:val="both"/>
      </w:pPr>
      <w:r>
        <w:t>izmantot citas normatīvajos aktos un Līgumā paredzētās tiesības.</w:t>
      </w:r>
    </w:p>
    <w:p w:rsidR="00C32AA6" w:rsidRDefault="00000000" w14:paraId="360B69D1" w14:textId="77777777">
      <w:pPr>
        <w:pStyle w:val="Heading2"/>
        <w:numPr>
          <w:ilvl w:val="0"/>
          <w:numId w:val="5"/>
        </w:numPr>
        <w:jc w:val="both"/>
      </w:pPr>
      <w:bookmarkStart w:name="valsts-atbalsta-nosacījumi" w:id="4"/>
      <w:r>
        <w:t>Valsts atbalsta nosacījumi</w:t>
      </w:r>
      <w:bookmarkEnd w:id="4"/>
    </w:p>
    <w:p w:rsidR="00C32AA6" w:rsidRDefault="00000000" w14:paraId="6EE73F87" w14:textId="77777777">
      <w:pPr>
        <w:pStyle w:val="Compact"/>
        <w:numPr>
          <w:ilvl w:val="1"/>
          <w:numId w:val="15"/>
        </w:numPr>
        <w:jc w:val="both"/>
      </w:pPr>
      <w:r>
        <w:t>Nelikumīga komercdarbības atbalsta gadījumā finansējuma saņēmējam ir pienākums atmaksāt saņemto nelikumīgo komercdarbības atbalstu SAM MK noteikumos noteiktajā kārtībā.</w:t>
      </w:r>
    </w:p>
    <w:p w:rsidR="00C32AA6" w:rsidRDefault="00000000" w14:paraId="387D1E9F" w14:textId="77777777">
      <w:pPr>
        <w:pStyle w:val="Heading2"/>
        <w:numPr>
          <w:ilvl w:val="0"/>
          <w:numId w:val="5"/>
        </w:numPr>
        <w:jc w:val="both"/>
      </w:pPr>
      <w:bookmarkStart w:name="grāmatvedības-uzskaite" w:id="5"/>
      <w:r>
        <w:t>Grāmatvedības uzskaite</w:t>
      </w:r>
      <w:bookmarkEnd w:id="5"/>
    </w:p>
    <w:p w:rsidR="00C32AA6" w:rsidRDefault="00000000" w14:paraId="330C87EA" w14:textId="77777777">
      <w:pPr>
        <w:pStyle w:val="Compact"/>
        <w:numPr>
          <w:ilvl w:val="1"/>
          <w:numId w:val="16"/>
        </w:numPr>
        <w:jc w:val="both"/>
      </w:pPr>
      <w: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rsidR="00C32AA6" w:rsidRDefault="00000000" w14:paraId="02C6E0CC" w14:textId="77777777">
      <w:pPr>
        <w:pStyle w:val="Compact"/>
        <w:numPr>
          <w:ilvl w:val="1"/>
          <w:numId w:val="16"/>
        </w:numPr>
        <w:jc w:val="both"/>
      </w:pPr>
      <w:r>
        <w:t xml:space="preserve">Ja Projektā paredzēts avansa maksājums, Finansējuma saņēmējs rīkojas atbilstoši šo noteikumu 8. sadaļā noteiktajam. Ja Avansa maksājuma saņemšanai norādīts </w:t>
      </w:r>
      <w:r>
        <w:lastRenderedPageBreak/>
        <w:t>konts Valsts kasē Finansējuma saņēmējs ar Projekta īstenošanu saistītos maksājumus no Avansa maksājuma veic no konta Valsts kasē.</w:t>
      </w:r>
    </w:p>
    <w:p w:rsidR="00C32AA6" w:rsidRDefault="00000000" w14:paraId="22AA9BD9" w14:textId="77777777">
      <w:pPr>
        <w:pStyle w:val="Compact"/>
        <w:numPr>
          <w:ilvl w:val="1"/>
          <w:numId w:val="16"/>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rsidR="00C32AA6" w:rsidRDefault="00000000" w14:paraId="06298DFC" w14:textId="77777777">
      <w:pPr>
        <w:pStyle w:val="Compact"/>
        <w:numPr>
          <w:ilvl w:val="1"/>
          <w:numId w:val="16"/>
        </w:numPr>
        <w:jc w:val="both"/>
      </w:pPr>
      <w:r>
        <w:t>Finanšu pārskatus Finansējuma saņēmējs sagatavo atbilstoši normatīvajiem aktiem, kas nosaka kārtību, kādā finanšu pārskatos atspoguļojams saņemtais finansiālais atbalsts (finanšu atbalsts).</w:t>
      </w:r>
    </w:p>
    <w:p w:rsidR="00C32AA6" w:rsidRDefault="00000000" w14:paraId="03389EDE" w14:textId="77777777">
      <w:pPr>
        <w:pStyle w:val="Heading2"/>
        <w:numPr>
          <w:ilvl w:val="0"/>
          <w:numId w:val="5"/>
        </w:numPr>
        <w:jc w:val="both"/>
      </w:pPr>
      <w:bookmarkStart w:name="Xfe01e891724baca704aae9545d6a3c35135f744" w:id="6"/>
      <w:r>
        <w:t>Kārtība, kādā tiek veiktas pārbaudes Projekta īstenošanas vietā</w:t>
      </w:r>
      <w:bookmarkEnd w:id="6"/>
    </w:p>
    <w:p w:rsidR="00C32AA6" w:rsidRDefault="00000000" w14:paraId="2E336578" w14:textId="77777777">
      <w:pPr>
        <w:pStyle w:val="Compact"/>
        <w:numPr>
          <w:ilvl w:val="1"/>
          <w:numId w:val="17"/>
        </w:numPr>
        <w:jc w:val="both"/>
      </w:pPr>
      <w:r>
        <w:t>Sadarbības iestāde Līguma darbības laikā var veikt pārbaudi Projektā vai iepirkuma līgumā norādītajā Projekta īstenošanas vietā atbilstoši MK noteikumiem</w:t>
      </w:r>
      <w:r>
        <w:rPr>
          <w:rStyle w:val="FootnoteReference"/>
        </w:rPr>
        <w:footnoteReference w:id="10"/>
      </w:r>
      <w:r>
        <w:t xml:space="preserve"> un Vadošās iestādes vadlīnijām</w:t>
      </w:r>
      <w:r>
        <w:rPr>
          <w:rStyle w:val="FootnoteReference"/>
        </w:rPr>
        <w:footnoteReference w:id="11"/>
      </w:r>
      <w:r>
        <w:t xml:space="preserve"> , lai pārliecinātos par faktisko Līguma īstenošanu atbilstoši normatīvo aktu prasībām.</w:t>
      </w:r>
    </w:p>
    <w:p w:rsidR="00C32AA6" w:rsidRDefault="00000000" w14:paraId="04C876A1" w14:textId="77777777">
      <w:pPr>
        <w:pStyle w:val="Compact"/>
        <w:numPr>
          <w:ilvl w:val="1"/>
          <w:numId w:val="17"/>
        </w:numPr>
        <w:jc w:val="both"/>
      </w:pPr>
      <w:r>
        <w:t>Sadarbības iestāde vismaz 5 (piecas) darbdienas pirms plānotās pārbaudes Projekta īstenošanas vietā informē par to Finansējuma saņēmēju. Sadarbības iestāde atbilstoši MK noteikumiem</w:t>
      </w:r>
      <w:r>
        <w:rPr>
          <w:rStyle w:val="FootnoteReference"/>
        </w:rPr>
        <w:footnoteReference w:id="12"/>
      </w:r>
      <w:r>
        <w:t xml:space="preserve"> ir tiesīga nepieciešamības gadījumā veikt arī pārbaudes, iepriekš par to neinformējot Finansējuma saņēmēju.</w:t>
      </w:r>
    </w:p>
    <w:p w:rsidR="00C32AA6" w:rsidRDefault="00000000" w14:paraId="197BB44A" w14:textId="77777777">
      <w:pPr>
        <w:pStyle w:val="Compact"/>
        <w:numPr>
          <w:ilvl w:val="1"/>
          <w:numId w:val="17"/>
        </w:numPr>
        <w:jc w:val="both"/>
      </w:pPr>
      <w:r>
        <w:t>Ja tiek plānota pārbaude pie Projektā iesaistītas personas, kas nav Finansējuma saņēmējs, Finansējuma saņēmējs, tiklīdz tas ir zināms, informē Projektā iesaistīto personu par Sadarbības iestādes plānoto pārbaudi, tās mērķi un apjomu.</w:t>
      </w:r>
    </w:p>
    <w:p w:rsidR="00C32AA6" w:rsidRDefault="00000000" w14:paraId="39C03E65" w14:textId="77777777">
      <w:pPr>
        <w:pStyle w:val="Compact"/>
        <w:numPr>
          <w:ilvl w:val="1"/>
          <w:numId w:val="17"/>
        </w:numPr>
        <w:jc w:val="both"/>
      </w:pPr>
      <w:r>
        <w:t xml:space="preserve">Finansējuma saņēmējs nodrošina Sadarbības iestādes, Eiropas Komisijas, Eiropas Biroja krāpšanas apkarošanai, Korupcijas novēršanas un apkarošanas biroja, ES </w:t>
      </w:r>
      <w:r>
        <w:lastRenderedPageBreak/>
        <w:t>fondu vadībā iesaistīto institūciju, Valsts kontroles un Iepirkumu uzraudzības biroja pārstāvjiem, kā arī citu kompetento institūciju pārstāvjiem:</w:t>
      </w:r>
    </w:p>
    <w:p w:rsidR="00C32AA6" w:rsidRDefault="00000000" w14:paraId="1F26756C" w14:textId="77777777">
      <w:pPr>
        <w:pStyle w:val="Compact"/>
        <w:numPr>
          <w:ilvl w:val="2"/>
          <w:numId w:val="18"/>
        </w:numPr>
        <w:jc w:val="both"/>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00C32AA6" w:rsidRDefault="00000000" w14:paraId="217363B6" w14:textId="77777777">
      <w:pPr>
        <w:pStyle w:val="Compact"/>
        <w:numPr>
          <w:ilvl w:val="2"/>
          <w:numId w:val="18"/>
        </w:numPr>
        <w:jc w:val="both"/>
      </w:pPr>
      <w:r>
        <w:t>telpu un darba vietu dokumentu pārbaudei;</w:t>
      </w:r>
    </w:p>
    <w:p w:rsidR="00C32AA6" w:rsidRDefault="00000000" w14:paraId="62C50ECA" w14:textId="77777777">
      <w:pPr>
        <w:pStyle w:val="Compact"/>
        <w:numPr>
          <w:ilvl w:val="2"/>
          <w:numId w:val="18"/>
        </w:numPr>
        <w:jc w:val="both"/>
      </w:pPr>
      <w:r>
        <w:t>iespēju organizēt intervijas ar Projektā iesaistītajām personām (piem., Projekta īstenošanas un vadības personālu);</w:t>
      </w:r>
    </w:p>
    <w:p w:rsidR="00C32AA6" w:rsidRDefault="00000000" w14:paraId="3CD534C6" w14:textId="77777777">
      <w:pPr>
        <w:pStyle w:val="Compact"/>
        <w:numPr>
          <w:ilvl w:val="2"/>
          <w:numId w:val="18"/>
        </w:numPr>
        <w:jc w:val="both"/>
      </w:pPr>
      <w:r>
        <w:t>pieprasīto dokumentu uzrādīšanu un, ja nepieciešams, izsniegšanu;</w:t>
      </w:r>
    </w:p>
    <w:p w:rsidR="00C32AA6" w:rsidRDefault="00000000" w14:paraId="5A565E27" w14:textId="77777777">
      <w:pPr>
        <w:pStyle w:val="Compact"/>
        <w:numPr>
          <w:ilvl w:val="2"/>
          <w:numId w:val="18"/>
        </w:numPr>
        <w:jc w:val="both"/>
      </w:pPr>
      <w:r>
        <w:t>par Projekta īstenošanu atbildīgo personu piedalīšanos pārbaudē.</w:t>
      </w:r>
    </w:p>
    <w:p w:rsidR="00C32AA6" w:rsidRDefault="00000000" w14:paraId="3E66F049" w14:textId="77777777">
      <w:pPr>
        <w:pStyle w:val="Compact"/>
        <w:numPr>
          <w:ilvl w:val="1"/>
          <w:numId w:val="17"/>
        </w:numPr>
        <w:jc w:val="both"/>
      </w:pPr>
      <w:r>
        <w:t>Citas ES fondu vadībā iesaistītās Latvijas Republikas vai ES institūcijas, kā arī citas kompetentās institūcijas pārbaudes Projekta īstenošanas vietā veic saskaņā ar normatīvajiem aktiem.</w:t>
      </w:r>
    </w:p>
    <w:p w:rsidR="00C32AA6" w:rsidRDefault="00000000" w14:paraId="0E1CEC80" w14:textId="77777777">
      <w:pPr>
        <w:pStyle w:val="Compact"/>
        <w:numPr>
          <w:ilvl w:val="1"/>
          <w:numId w:val="17"/>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00C32AA6" w:rsidRDefault="00000000" w14:paraId="06A9A506" w14:textId="77777777">
      <w:pPr>
        <w:pStyle w:val="Heading2"/>
        <w:numPr>
          <w:ilvl w:val="0"/>
          <w:numId w:val="5"/>
        </w:numPr>
        <w:jc w:val="both"/>
      </w:pPr>
      <w:bookmarkStart w:name="iepirkumu-veikšanas-kārtība" w:id="7"/>
      <w:r>
        <w:t>Iepirkumu veikšanas kārtība</w:t>
      </w:r>
      <w:bookmarkEnd w:id="7"/>
    </w:p>
    <w:p w:rsidR="00C32AA6" w:rsidRDefault="00000000" w14:paraId="352C8556" w14:textId="77777777">
      <w:pPr>
        <w:pStyle w:val="Compact"/>
        <w:numPr>
          <w:ilvl w:val="1"/>
          <w:numId w:val="19"/>
        </w:numPr>
        <w:jc w:val="both"/>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00C32AA6" w:rsidRDefault="00000000" w14:paraId="080409E4" w14:textId="77777777">
      <w:pPr>
        <w:pStyle w:val="Compact"/>
        <w:numPr>
          <w:ilvl w:val="1"/>
          <w:numId w:val="19"/>
        </w:numPr>
        <w:jc w:val="both"/>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00C32AA6" w:rsidRDefault="00000000" w14:paraId="1DFC148C" w14:textId="77777777">
      <w:pPr>
        <w:pStyle w:val="Compact"/>
        <w:numPr>
          <w:ilvl w:val="1"/>
          <w:numId w:val="19"/>
        </w:numPr>
        <w:jc w:val="both"/>
      </w:pPr>
      <w:r>
        <w:lastRenderedPageBreak/>
        <w:t xml:space="preserve">Sadarbības iestāde atbilstoši MK noteikumos </w:t>
      </w:r>
      <w:r>
        <w:rPr>
          <w:rStyle w:val="FootnoteReference"/>
        </w:rPr>
        <w:footnoteReference w:id="13"/>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00C32AA6" w:rsidRDefault="00000000" w14:paraId="6AACF27C" w14:textId="77777777">
      <w:pPr>
        <w:pStyle w:val="Compact"/>
        <w:numPr>
          <w:ilvl w:val="1"/>
          <w:numId w:val="19"/>
        </w:numPr>
        <w:jc w:val="both"/>
      </w:pPr>
      <w:r>
        <w:t>Veicot iepirkumu Projekta vajadzībām, Finansējuma saņēmējs :</w:t>
      </w:r>
    </w:p>
    <w:p w:rsidR="00C32AA6" w:rsidRDefault="00000000" w14:paraId="07DF5EA9" w14:textId="77777777">
      <w:pPr>
        <w:pStyle w:val="Compact"/>
        <w:numPr>
          <w:ilvl w:val="2"/>
          <w:numId w:val="20"/>
        </w:numPr>
        <w:jc w:val="both"/>
      </w:pPr>
      <w:r>
        <w:t>nodrošina Publisko iepirkumu likumā, Sabiedrisko pakalpojumu sniedzēju iepirkumu likumā un normatīvajos aktos un Iepirkumu uzraudzības biroja vadlīnijās un skaidrojumos noteikto prasību ievērošanu;</w:t>
      </w:r>
    </w:p>
    <w:p w:rsidR="00C32AA6" w:rsidRDefault="00000000" w14:paraId="1F3F242E" w14:textId="77777777">
      <w:pPr>
        <w:pStyle w:val="Compact"/>
        <w:numPr>
          <w:ilvl w:val="2"/>
          <w:numId w:val="20"/>
        </w:numPr>
        <w:jc w:val="both"/>
      </w:pPr>
      <w:r>
        <w:t>nodrošina nediskriminācijas, savstarpējās atzīšanas, atklātības un vienlīdzīgas attieksmes principu ievērošanu, kā arī piegādātāju brīvu konkurenci</w:t>
      </w:r>
      <w:r>
        <w:rPr>
          <w:rStyle w:val="FootnoteReference"/>
        </w:rPr>
        <w:footnoteReference w:id="14"/>
      </w:r>
      <w:r>
        <w:t xml:space="preserve"> ;</w:t>
      </w:r>
    </w:p>
    <w:p w:rsidR="00C32AA6" w:rsidRDefault="00000000" w14:paraId="545BC7AF" w14:textId="77777777">
      <w:pPr>
        <w:pStyle w:val="Compact"/>
        <w:numPr>
          <w:ilvl w:val="2"/>
          <w:numId w:val="20"/>
        </w:numPr>
        <w:jc w:val="both"/>
      </w:pPr>
      <w:r>
        <w:t>nodrošina interešu konflikta neesamību;</w:t>
      </w:r>
    </w:p>
    <w:p w:rsidR="00C32AA6" w:rsidRDefault="00000000" w14:paraId="60086FA5" w14:textId="77777777">
      <w:pPr>
        <w:pStyle w:val="Compact"/>
        <w:numPr>
          <w:ilvl w:val="1"/>
          <w:numId w:val="19"/>
        </w:numPr>
        <w:jc w:val="both"/>
      </w:pPr>
      <w: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Pr>
          <w:rStyle w:val="FootnoteReference"/>
        </w:rPr>
        <w:footnoteReference w:id="15"/>
      </w:r>
      <w:r>
        <w:t>.</w:t>
      </w:r>
    </w:p>
    <w:p w:rsidR="00C32AA6" w:rsidRDefault="00000000" w14:paraId="3EAFFC6F" w14:textId="77777777">
      <w:pPr>
        <w:pStyle w:val="Compact"/>
        <w:numPr>
          <w:ilvl w:val="1"/>
          <w:numId w:val="19"/>
        </w:numPr>
        <w:jc w:val="both"/>
      </w:pPr>
      <w:r>
        <w:t xml:space="preserve">Ja paredzamā līguma cena nesasniedz robežu, no kuras saskaņā ar šo noteikumu 7.5.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w:t>
      </w:r>
      <w:r>
        <w:rPr>
          <w:rStyle w:val="FootnoteReference"/>
        </w:rPr>
        <w:footnoteReference w:id="16"/>
      </w:r>
      <w:r>
        <w:t xml:space="preserve"> ,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7"/>
      </w:r>
      <w:r>
        <w:t xml:space="preserve"> . Tirgus izpētes dokumentus Finansējuma saņēmējs iesniedz pēc Sadarbības iestādes pieprasījuma.</w:t>
      </w:r>
    </w:p>
    <w:p w:rsidR="00C32AA6" w:rsidRDefault="00000000" w14:paraId="007412F5" w14:textId="77777777">
      <w:pPr>
        <w:pStyle w:val="Compact"/>
        <w:numPr>
          <w:ilvl w:val="1"/>
          <w:numId w:val="19"/>
        </w:numPr>
        <w:jc w:val="both"/>
      </w:pPr>
      <w:r>
        <w:lastRenderedPageBreak/>
        <w:t>Slēdzot uzņēmuma līgumu ar esošo vai bijušo darbinieku</w:t>
      </w:r>
      <w:r>
        <w:rPr>
          <w:rStyle w:val="FootnoteReference"/>
        </w:rPr>
        <w:footnoteReference w:id="18"/>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00C32AA6" w:rsidRDefault="00000000" w14:paraId="0007F250" w14:textId="77777777">
      <w:pPr>
        <w:pStyle w:val="Compact"/>
        <w:numPr>
          <w:ilvl w:val="1"/>
          <w:numId w:val="19"/>
        </w:numPr>
        <w:jc w:val="both"/>
      </w:pPr>
      <w:r>
        <w:t>Finansējuma saņēmējs pēc Sadarbības iestādes pieprasījuma noteiktajā termiņā iesniedz iepirkuma dokumentāciju.</w:t>
      </w:r>
    </w:p>
    <w:p w:rsidR="00C32AA6" w:rsidRDefault="00000000" w14:paraId="4BE7881B" w14:textId="77777777">
      <w:pPr>
        <w:pStyle w:val="Heading2"/>
        <w:numPr>
          <w:ilvl w:val="0"/>
          <w:numId w:val="5"/>
        </w:numPr>
        <w:jc w:val="both"/>
      </w:pPr>
      <w:bookmarkStart w:name="X97110fadc4d9a2d8e9060baa6ac4bb79c8c5858" w:id="8"/>
      <w:r>
        <w:t>Maksājuma pieprasījumu iesniegšanas un izskatīšanas kārtība</w:t>
      </w:r>
      <w:bookmarkEnd w:id="8"/>
    </w:p>
    <w:p w:rsidR="00C32AA6" w:rsidRDefault="00000000" w14:paraId="0C5D5D1F" w14:textId="77777777">
      <w:pPr>
        <w:pStyle w:val="Compact"/>
        <w:numPr>
          <w:ilvl w:val="1"/>
          <w:numId w:val="21"/>
        </w:numPr>
        <w:jc w:val="both"/>
      </w:pPr>
      <w:r>
        <w:t>Finansējuma saņēmējs, īstenojot Projektu, maksājumus veic no saviem līdzekļiem vai saņemtā Avansa maksājuma.</w:t>
      </w:r>
    </w:p>
    <w:p w:rsidR="00C32AA6" w:rsidRDefault="00000000" w14:paraId="74CA2B66" w14:textId="77777777">
      <w:pPr>
        <w:pStyle w:val="Compact"/>
        <w:numPr>
          <w:ilvl w:val="1"/>
          <w:numId w:val="21"/>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00C32AA6" w:rsidRDefault="00000000" w14:paraId="0AEFF0A7" w14:textId="77777777">
      <w:pPr>
        <w:pStyle w:val="Compact"/>
        <w:numPr>
          <w:ilvl w:val="1"/>
          <w:numId w:val="21"/>
        </w:numPr>
        <w:jc w:val="both"/>
      </w:pPr>
      <w: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w:t>
      </w:r>
    </w:p>
    <w:p w:rsidR="00C32AA6" w:rsidRDefault="00000000" w14:paraId="31EFEF3D" w14:textId="77777777">
      <w:pPr>
        <w:pStyle w:val="Compact"/>
        <w:numPr>
          <w:ilvl w:val="1"/>
          <w:numId w:val="21"/>
        </w:numPr>
        <w:jc w:val="both"/>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19"/>
      </w:r>
      <w:r>
        <w:t>.</w:t>
      </w:r>
    </w:p>
    <w:p w:rsidR="00C32AA6" w:rsidRDefault="00000000" w14:paraId="5CB9D651" w14:textId="77777777">
      <w:pPr>
        <w:pStyle w:val="Compact"/>
        <w:numPr>
          <w:ilvl w:val="1"/>
          <w:numId w:val="21"/>
        </w:numPr>
        <w:jc w:val="both"/>
      </w:pPr>
      <w:r>
        <w:t>Darījuma konta līguma darbības laiks nevar pārsniegt 6 mēnešus pēc avansa maksājuma saņemšanas darījuma kontā.</w:t>
      </w:r>
    </w:p>
    <w:p w:rsidR="00C32AA6" w:rsidRDefault="00000000" w14:paraId="605FD57D" w14:textId="77777777">
      <w:pPr>
        <w:pStyle w:val="Compact"/>
        <w:numPr>
          <w:ilvl w:val="1"/>
          <w:numId w:val="21"/>
        </w:numPr>
        <w:jc w:val="both"/>
      </w:pPr>
      <w:r>
        <w:lastRenderedPageBreak/>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rsidR="00C32AA6" w:rsidRDefault="00000000" w14:paraId="578E041C" w14:textId="77777777">
      <w:pPr>
        <w:pStyle w:val="Compact"/>
        <w:numPr>
          <w:ilvl w:val="1"/>
          <w:numId w:val="21"/>
        </w:numPr>
        <w:jc w:val="both"/>
      </w:pPr>
      <w:r>
        <w:t>Sadarbības iestāde 80 (astoņdesmit) dienu laikā, ieskaitot informācijas precizēšanai un maksājuma veikšanai nepieciešamo laiku, pēc šo noteikumu 8.6.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00C32AA6" w:rsidRDefault="00000000" w14:paraId="7E408EFE" w14:textId="77777777">
      <w:pPr>
        <w:pStyle w:val="Compact"/>
        <w:numPr>
          <w:ilvl w:val="1"/>
          <w:numId w:val="21"/>
        </w:numPr>
        <w:jc w:val="both"/>
      </w:pPr>
      <w: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rsidR="00C32AA6" w:rsidRDefault="00000000" w14:paraId="0DBAAAE6" w14:textId="77777777">
      <w:pPr>
        <w:pStyle w:val="Compact"/>
        <w:numPr>
          <w:ilvl w:val="1"/>
          <w:numId w:val="21"/>
        </w:numPr>
        <w:jc w:val="both"/>
      </w:pPr>
      <w:r>
        <w:t>Pirmajā maksājuma pieprasījumā Finansējuma saņēmējs kā pārskata perioda sākuma datumu norāda Līguma spēkā stāšanās datumu.</w:t>
      </w:r>
    </w:p>
    <w:p w:rsidR="00C32AA6" w:rsidRDefault="00000000" w14:paraId="4D3B0083" w14:textId="77777777">
      <w:pPr>
        <w:pStyle w:val="Compact"/>
        <w:numPr>
          <w:ilvl w:val="1"/>
          <w:numId w:val="21"/>
        </w:numPr>
        <w:jc w:val="both"/>
      </w:pPr>
      <w:r>
        <w:t>Maksājuma pieprasījuma sadaļas aizpilda un iesniedz atbilstoši Sadarbības iestādes Projektu portālā (KPVIS) pieejamajai formai.</w:t>
      </w:r>
    </w:p>
    <w:p w:rsidR="00C32AA6" w:rsidRDefault="00000000" w14:paraId="6B8F7BF3" w14:textId="77777777">
      <w:pPr>
        <w:pStyle w:val="Compact"/>
        <w:numPr>
          <w:ilvl w:val="1"/>
          <w:numId w:val="21"/>
        </w:numPr>
        <w:jc w:val="both"/>
      </w:pPr>
      <w: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00C32AA6" w:rsidRDefault="00000000" w14:paraId="7A931BB9" w14:textId="77777777">
      <w:pPr>
        <w:pStyle w:val="Compact"/>
        <w:numPr>
          <w:ilvl w:val="1"/>
          <w:numId w:val="21"/>
        </w:numPr>
        <w:jc w:val="both"/>
      </w:pPr>
      <w:r>
        <w:t xml:space="preserve">Finansējuma saņēmējs pēc Sadarbības iestādes pieprasījuma iesniedz apliecinājumu, ka Projekta ietvaros neveic ar pievienotās vērtības nodokli apliekamus darījumus vai veic darījumus, uz kuriem nav attiecināms </w:t>
      </w:r>
      <w:hyperlink r:id="rId9">
        <w:r>
          <w:rPr>
            <w:rStyle w:val="Hyperlink"/>
          </w:rPr>
          <w:t>Pievienotās vērtības nodokļa likums</w:t>
        </w:r>
      </w:hyperlink>
      <w:r>
        <w:t>.</w:t>
      </w:r>
    </w:p>
    <w:p w:rsidR="00C32AA6" w:rsidRDefault="00000000" w14:paraId="789B918C" w14:textId="77777777">
      <w:pPr>
        <w:pStyle w:val="Compact"/>
        <w:numPr>
          <w:ilvl w:val="1"/>
          <w:numId w:val="21"/>
        </w:numPr>
        <w:jc w:val="both"/>
      </w:pPr>
      <w:r>
        <w:t>Starpposma maksājuma pieprasījumiem par pirmajiem 6 (sešiem) mēnešiem no avansa saņemšanas dienas ir jābūt vismaz piešķirtās Avansa summas apmērā.</w:t>
      </w:r>
    </w:p>
    <w:p w:rsidR="00C32AA6" w:rsidRDefault="00000000" w14:paraId="032BA61E" w14:textId="77777777">
      <w:pPr>
        <w:pStyle w:val="Compact"/>
        <w:numPr>
          <w:ilvl w:val="1"/>
          <w:numId w:val="21"/>
        </w:numPr>
        <w:jc w:val="both"/>
      </w:pPr>
      <w:r>
        <w:lastRenderedPageBreak/>
        <w:t>Ja Finansējuma saņēmējs nevar izlietot Avansa maksājumu noteiktajā termiņā, tas informē Sadarbības iestādi vismaz 10 (desmit) darbdienas pirms maksājuma pieprasījuma iesniegšanas.</w:t>
      </w:r>
    </w:p>
    <w:p w:rsidR="00C32AA6" w:rsidRDefault="00000000" w14:paraId="3C9082EC" w14:textId="77777777">
      <w:pPr>
        <w:pStyle w:val="Compact"/>
        <w:numPr>
          <w:ilvl w:val="1"/>
          <w:numId w:val="21"/>
        </w:numPr>
        <w:jc w:val="both"/>
      </w:pPr>
      <w:r>
        <w:t>Avansa maksājumu un starpposma maksājumu summa nedrīkst pārsniegt 90 % no Projektam piešķirtā Kohēzijas fonda finansējuma .</w:t>
      </w:r>
    </w:p>
    <w:p w:rsidR="00C32AA6" w:rsidRDefault="00000000" w14:paraId="0EFB7028" w14:textId="77777777">
      <w:pPr>
        <w:pStyle w:val="Compact"/>
        <w:numPr>
          <w:ilvl w:val="1"/>
          <w:numId w:val="21"/>
        </w:numPr>
        <w:jc w:val="both"/>
      </w:pPr>
      <w:r>
        <w:t>Sadarbības iestāde tai iesniegto maksājuma pieprasījumu izskata, pamatojoties uz maksājuma pieprasījuma iesniegšanas brīdī spēkā esošo Līgumu un SAM MK noteikumos noteiktajiem Projekta ieviešanas nosacījumiem.</w:t>
      </w:r>
    </w:p>
    <w:p w:rsidR="00C32AA6" w:rsidRDefault="00000000" w14:paraId="5F0A5F88" w14:textId="77777777">
      <w:pPr>
        <w:pStyle w:val="Compact"/>
        <w:numPr>
          <w:ilvl w:val="1"/>
          <w:numId w:val="21"/>
        </w:numPr>
        <w:jc w:val="both"/>
      </w:pPr>
      <w:r>
        <w:t>Sadarbības iestāde pārbauda Finansējuma saņēmēja iesniegto maksājuma pieprasījumu (tai skaitā, šo noteikumu 8.11. apakšpunktā minētos dokumentus) un apstiprina attiecināmos izdevumus un veic maksājumu 80 (astoņdesmit) dienu laikā, ieskaitot informācijas precizēšanai un maksājuma veikšanai nepieciešamo laiku, pēc šo noteikumu 8.8. apakšpunktā minētā maksājuma pieprasījuma saņemšanas.</w:t>
      </w:r>
    </w:p>
    <w:p w:rsidR="00C32AA6" w:rsidRDefault="00000000" w14:paraId="2BFFDCAB" w14:textId="77777777">
      <w:pPr>
        <w:pStyle w:val="Compact"/>
        <w:numPr>
          <w:ilvl w:val="1"/>
          <w:numId w:val="21"/>
        </w:numPr>
        <w:jc w:val="both"/>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00C32AA6" w:rsidRDefault="00000000" w14:paraId="11C1540E" w14:textId="77777777">
      <w:pPr>
        <w:pStyle w:val="Compact"/>
        <w:numPr>
          <w:ilvl w:val="1"/>
          <w:numId w:val="21"/>
        </w:numPr>
        <w:jc w:val="both"/>
      </w:pPr>
      <w:r>
        <w:t>Sadarbības iestādei ir tiesības iesniegto maksājuma pieprasījumu noraidīt, ja pēc Sadarbības iestādes pieprasījuma Finansējuma saņēmējs neiesniedz šo noteikumu 8.11. apakšpunktā minētos pamatojošos dokumentus vai nenovērš šo noteikumu 8.18. apakšpunktā minētās Sadarbības iestādes norādītās nepilnības noteiktajā termiņā.</w:t>
      </w:r>
    </w:p>
    <w:p w:rsidR="00C32AA6" w:rsidRDefault="00000000" w14:paraId="40C25EF3" w14:textId="77777777">
      <w:pPr>
        <w:pStyle w:val="Compact"/>
        <w:numPr>
          <w:ilvl w:val="1"/>
          <w:numId w:val="21"/>
        </w:numPr>
        <w:jc w:val="both"/>
      </w:pPr>
      <w:r>
        <w:t>Ja Finansējuma saņēmējs šo noteikumu 8.8.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00C32AA6" w:rsidRDefault="00000000" w14:paraId="7BC15D27" w14:textId="77777777">
      <w:pPr>
        <w:pStyle w:val="Compact"/>
        <w:numPr>
          <w:ilvl w:val="1"/>
          <w:numId w:val="21"/>
        </w:numPr>
        <w:jc w:val="both"/>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w:t>
      </w:r>
      <w:r>
        <w:lastRenderedPageBreak/>
        <w:t>nodarīts Projekta īstenošanas gaitā Finansējuma saņēmēja vai darbu izpildītāju darbības vai bezdarbības rezultātā, uzskatāmas par neattiecināmiem izdevumiem.</w:t>
      </w:r>
    </w:p>
    <w:p w:rsidR="00C32AA6" w:rsidRDefault="00000000" w14:paraId="441F88F2" w14:textId="77777777">
      <w:pPr>
        <w:pStyle w:val="Heading2"/>
        <w:numPr>
          <w:ilvl w:val="0"/>
          <w:numId w:val="5"/>
        </w:numPr>
        <w:jc w:val="both"/>
      </w:pPr>
      <w:bookmarkStart w:name="attiecināmo-izdevumu-apmēra-samazināšana" w:id="9"/>
      <w:r>
        <w:t>Attiecināmo izdevumu apmēra samazināšana</w:t>
      </w:r>
      <w:bookmarkEnd w:id="9"/>
    </w:p>
    <w:p w:rsidR="00C32AA6" w:rsidRDefault="00000000" w14:paraId="08D5756C" w14:textId="77777777">
      <w:pPr>
        <w:pStyle w:val="Compact"/>
        <w:numPr>
          <w:ilvl w:val="1"/>
          <w:numId w:val="22"/>
        </w:numPr>
        <w:jc w:val="both"/>
      </w:pPr>
      <w:r>
        <w:t>Sadarbības iestāde var samazināt Attiecināmo izdevumu summu, ja:</w:t>
      </w:r>
    </w:p>
    <w:p w:rsidR="00C32AA6" w:rsidRDefault="00000000" w14:paraId="00066AFB" w14:textId="77777777">
      <w:pPr>
        <w:pStyle w:val="Compact"/>
        <w:numPr>
          <w:ilvl w:val="2"/>
          <w:numId w:val="23"/>
        </w:numPr>
        <w:jc w:val="both"/>
      </w:pPr>
      <w:r>
        <w:t>Finansējuma saņēmējs nenodrošina normatīvo aktu vai Līguma nosacījumu izpildi;</w:t>
      </w:r>
    </w:p>
    <w:p w:rsidR="00C32AA6" w:rsidRDefault="00000000" w14:paraId="1142E23F" w14:textId="77777777">
      <w:pPr>
        <w:pStyle w:val="Compact"/>
        <w:numPr>
          <w:ilvl w:val="2"/>
          <w:numId w:val="23"/>
        </w:numPr>
        <w:jc w:val="both"/>
      </w:pPr>
      <w:r>
        <w:t>Finansējuma saņēmējs nenodrošina konstatēto trūkumu novēršanu;</w:t>
      </w:r>
    </w:p>
    <w:p w:rsidR="00C32AA6" w:rsidRDefault="00000000" w14:paraId="4DEE542B" w14:textId="77777777">
      <w:pPr>
        <w:pStyle w:val="Compact"/>
        <w:numPr>
          <w:ilvl w:val="2"/>
          <w:numId w:val="23"/>
        </w:numPr>
        <w:jc w:val="both"/>
      </w:pPr>
      <w:r>
        <w:t>faktiski veiktās izmaksas vai darbības Projektā veiktas mazākā apmērā, nekā norādīts apstiprinātajā Projektā un tā pielikumos;</w:t>
      </w:r>
    </w:p>
    <w:p w:rsidR="00C32AA6" w:rsidRDefault="00000000" w14:paraId="4B1FCF7A" w14:textId="77777777">
      <w:pPr>
        <w:pStyle w:val="Compact"/>
        <w:numPr>
          <w:ilvl w:val="2"/>
          <w:numId w:val="23"/>
        </w:numPr>
        <w:jc w:val="both"/>
      </w:pPr>
      <w:r>
        <w:t>nav īstenota kāda no Projekta darbībām ,tai skaitā darbības, kas attiecas uz horizontālo principu ieviešanu vai netiek sasniegts Projekta mērķis;</w:t>
      </w:r>
    </w:p>
    <w:p w:rsidR="00C32AA6" w:rsidRDefault="00000000" w14:paraId="1E676B7E" w14:textId="77777777">
      <w:pPr>
        <w:pStyle w:val="Compact"/>
        <w:numPr>
          <w:ilvl w:val="2"/>
          <w:numId w:val="23"/>
        </w:numPr>
        <w:jc w:val="both"/>
      </w:pPr>
      <w:r>
        <w:t>Finansējuma saņēmējs nav iesniedzis Izdevumus pamatojošos dokumentus vai tie nav pietiekami, lai apliecinātu Attiecināmo izdevumu atbilstību normatīvo aktu vai Līguma nosacījumiem;</w:t>
      </w:r>
    </w:p>
    <w:p w:rsidR="00C32AA6" w:rsidRDefault="00000000" w14:paraId="00937108" w14:textId="77777777">
      <w:pPr>
        <w:pStyle w:val="Compact"/>
        <w:numPr>
          <w:ilvl w:val="2"/>
          <w:numId w:val="23"/>
        </w:numPr>
        <w:jc w:val="both"/>
      </w:pPr>
      <w:r>
        <w:t>Projektā veiktie izdevumi nav atbilstoši drošas finanšu vadības principam, nav samērīgi un ekonomiski pamatoti;</w:t>
      </w:r>
    </w:p>
    <w:p w:rsidR="00C32AA6" w:rsidRDefault="00000000" w14:paraId="3363F27C" w14:textId="77777777">
      <w:pPr>
        <w:pStyle w:val="Compact"/>
        <w:numPr>
          <w:ilvl w:val="2"/>
          <w:numId w:val="23"/>
        </w:numPr>
        <w:jc w:val="both"/>
      </w:pPr>
      <w:r>
        <w:t>Finansējuma saņēmējs iepirkumu Projekta ietvaros nav veicis atbilstoši normatīvo aktu vai Līguma prasībām;</w:t>
      </w:r>
    </w:p>
    <w:p w:rsidR="00C32AA6" w:rsidRDefault="00000000" w14:paraId="1C5A49D4" w14:textId="77777777">
      <w:pPr>
        <w:pStyle w:val="Compact"/>
        <w:numPr>
          <w:ilvl w:val="2"/>
          <w:numId w:val="23"/>
        </w:numPr>
        <w:jc w:val="both"/>
      </w:pPr>
      <w:r>
        <w:t>konstatēti Neatbilstoši veiktie izdevumi;</w:t>
      </w:r>
    </w:p>
    <w:p w:rsidR="00C32AA6" w:rsidRDefault="00000000" w14:paraId="4ECF13A2" w14:textId="77777777">
      <w:pPr>
        <w:pStyle w:val="Compact"/>
        <w:numPr>
          <w:ilvl w:val="2"/>
          <w:numId w:val="23"/>
        </w:numPr>
        <w:jc w:val="both"/>
      </w:pPr>
      <w:r>
        <w:t>Finansējuma saņēmējs Projekta īstenošanas laikā ir maldinājis Sadarbības iestādi, sniedzot nepatiesu informāciju, un nav lietderīgi un samērīgi izbeigt Līgumu;</w:t>
      </w:r>
    </w:p>
    <w:p w:rsidR="00C32AA6" w:rsidRDefault="00000000" w14:paraId="7931063A" w14:textId="77777777">
      <w:pPr>
        <w:pStyle w:val="Compact"/>
        <w:numPr>
          <w:ilvl w:val="2"/>
          <w:numId w:val="23"/>
        </w:numPr>
        <w:jc w:val="both"/>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rsidR="00C32AA6" w:rsidRDefault="00000000" w14:paraId="68C8D574" w14:textId="77777777">
      <w:pPr>
        <w:pStyle w:val="Compact"/>
        <w:numPr>
          <w:ilvl w:val="2"/>
          <w:numId w:val="23"/>
        </w:numPr>
        <w:jc w:val="both"/>
      </w:pPr>
      <w:r>
        <w:t>tiek konstatēta neatbilstība Regulas 2021/1060</w:t>
      </w:r>
      <w:r>
        <w:rPr>
          <w:rStyle w:val="FootnoteReference"/>
        </w:rPr>
        <w:footnoteReference w:id="20"/>
      </w:r>
      <w:r>
        <w:t xml:space="preserve"> 2. panta 31. punkta izpratnē un ir piemērota Finanšu korekcija.</w:t>
      </w:r>
    </w:p>
    <w:p w:rsidR="00C32AA6" w:rsidRDefault="00000000" w14:paraId="7BB1C30A" w14:textId="77777777">
      <w:pPr>
        <w:pStyle w:val="Compact"/>
        <w:numPr>
          <w:ilvl w:val="1"/>
          <w:numId w:val="22"/>
        </w:numPr>
        <w:jc w:val="both"/>
      </w:pPr>
      <w:r>
        <w:lastRenderedPageBreak/>
        <w:t>Ja Sadarbības iestāde samazina maksājuma pieprasījumā norādīto Attiecināmo izdevumu apmēru, tā informē Finansējuma saņēmēju, norādot pamatojumu.</w:t>
      </w:r>
    </w:p>
    <w:p w:rsidR="00C32AA6" w:rsidRDefault="00000000" w14:paraId="6D945928" w14:textId="77777777">
      <w:pPr>
        <w:pStyle w:val="Heading2"/>
        <w:numPr>
          <w:ilvl w:val="0"/>
          <w:numId w:val="5"/>
        </w:numPr>
        <w:jc w:val="both"/>
      </w:pPr>
      <w:bookmarkStart w:name="maksājuma-apturēšana" w:id="10"/>
      <w:r>
        <w:t>Maksājuma apturēšana</w:t>
      </w:r>
      <w:bookmarkEnd w:id="10"/>
    </w:p>
    <w:p w:rsidR="00C32AA6" w:rsidRDefault="00000000" w14:paraId="6F2D3D8D" w14:textId="77777777">
      <w:pPr>
        <w:pStyle w:val="Compact"/>
        <w:numPr>
          <w:ilvl w:val="1"/>
          <w:numId w:val="24"/>
        </w:numPr>
        <w:jc w:val="both"/>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1"/>
      </w:r>
      <w:r>
        <w:t xml:space="preserve"> :</w:t>
      </w:r>
    </w:p>
    <w:p w:rsidR="00C32AA6" w:rsidRDefault="00000000" w14:paraId="359F4B53" w14:textId="77777777">
      <w:pPr>
        <w:pStyle w:val="Compact"/>
        <w:numPr>
          <w:ilvl w:val="2"/>
          <w:numId w:val="25"/>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00C32AA6" w:rsidRDefault="00000000" w14:paraId="3B1987CB" w14:textId="77777777">
      <w:pPr>
        <w:pStyle w:val="Compact"/>
        <w:numPr>
          <w:ilvl w:val="2"/>
          <w:numId w:val="25"/>
        </w:numPr>
        <w:jc w:val="both"/>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00C32AA6" w:rsidRDefault="00000000" w14:paraId="5D7B4C03" w14:textId="77777777">
      <w:pPr>
        <w:pStyle w:val="Compact"/>
        <w:numPr>
          <w:ilvl w:val="2"/>
          <w:numId w:val="25"/>
        </w:numPr>
        <w:jc w:val="both"/>
      </w:pPr>
      <w:r>
        <w:t>Finansējuma saņēmējs vairs neatbilst SAM MK noteikumu prasībām, kas noteiktas Finansējuma saņēmējam, lai tas varētu pretendēt uz Atbalsta summu;</w:t>
      </w:r>
    </w:p>
    <w:p w:rsidR="00C32AA6" w:rsidRDefault="00000000" w14:paraId="5E20040D" w14:textId="77777777">
      <w:pPr>
        <w:pStyle w:val="Compact"/>
        <w:numPr>
          <w:ilvl w:val="2"/>
          <w:numId w:val="25"/>
        </w:numPr>
        <w:jc w:val="both"/>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00C32AA6" w:rsidRDefault="00000000" w14:paraId="0D485552" w14:textId="77777777">
      <w:pPr>
        <w:pStyle w:val="Compact"/>
        <w:numPr>
          <w:ilvl w:val="2"/>
          <w:numId w:val="25"/>
        </w:numPr>
        <w:jc w:val="both"/>
      </w:pPr>
      <w:r>
        <w:t>ja saistībā ar darbībām Projekta īstenošanas ietvaros ir uzsākts administratīvā pārkāpuma process vai kriminālprocess;</w:t>
      </w:r>
    </w:p>
    <w:p w:rsidR="00C32AA6" w:rsidRDefault="00000000" w14:paraId="2AFDE22A" w14:textId="77777777">
      <w:pPr>
        <w:pStyle w:val="Compact"/>
        <w:numPr>
          <w:ilvl w:val="2"/>
          <w:numId w:val="25"/>
        </w:numPr>
        <w:jc w:val="both"/>
      </w:pPr>
      <w:r>
        <w:lastRenderedPageBreak/>
        <w:t>pret Finansējuma saņēmēju tiesā vai šķīrējtiesā ir iesniegts prasības pieteikums vai pieteikums par prasības nodrošinājumu par summu, kas pārsniedz 50 % (piecdesmit procentus) no Atbalsta summas;</w:t>
      </w:r>
    </w:p>
    <w:p w:rsidR="00C32AA6" w:rsidRDefault="00000000" w14:paraId="68DA21A6" w14:textId="77777777">
      <w:pPr>
        <w:pStyle w:val="Compact"/>
        <w:numPr>
          <w:ilvl w:val="2"/>
          <w:numId w:val="25"/>
        </w:numPr>
        <w:jc w:val="both"/>
      </w:pPr>
      <w:r>
        <w:t>nav sasniegti uzraudzības rādītāji, kas tika norādīti Projektā un par kuriem tika piešķirti punkti Projekta iesnieguma vērtēšanas gaitā;</w:t>
      </w:r>
    </w:p>
    <w:p w:rsidR="00C32AA6" w:rsidRDefault="00000000" w14:paraId="1349C695" w14:textId="77777777">
      <w:pPr>
        <w:pStyle w:val="Compact"/>
        <w:numPr>
          <w:ilvl w:val="2"/>
          <w:numId w:val="25"/>
        </w:numPr>
        <w:jc w:val="both"/>
      </w:pPr>
      <w:r>
        <w:t>Finansējuma saņēmējs nav nodrošinājis maksājuma pieprasījuma iesniegšanu šo noteikumu 8.8. apakšpunktā paredzētajā termiņā vai nav novērsis maksājuma pieprasījumā konstatētās nepilnības šo noteikumu 8.18. apakšpunktā minētajā termiņā.</w:t>
      </w:r>
    </w:p>
    <w:p w:rsidR="00C32AA6" w:rsidRDefault="00000000" w14:paraId="1053FD7A" w14:textId="77777777">
      <w:pPr>
        <w:pStyle w:val="Heading2"/>
        <w:numPr>
          <w:ilvl w:val="0"/>
          <w:numId w:val="5"/>
        </w:numPr>
        <w:jc w:val="both"/>
      </w:pPr>
      <w:bookmarkStart w:name="līguma-grozījumi" w:id="11"/>
      <w:r>
        <w:t>Līguma grozījumi</w:t>
      </w:r>
      <w:bookmarkEnd w:id="11"/>
    </w:p>
    <w:p w:rsidR="00C32AA6" w:rsidRDefault="00000000" w14:paraId="012FDF68" w14:textId="77777777">
      <w:pPr>
        <w:pStyle w:val="Compact"/>
        <w:numPr>
          <w:ilvl w:val="1"/>
          <w:numId w:val="26"/>
        </w:numPr>
        <w:jc w:val="both"/>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2"/>
      </w:r>
      <w:r>
        <w:t xml:space="preserve"> 1.pielikuma 3. punktā.</w:t>
      </w:r>
    </w:p>
    <w:p w:rsidR="00C32AA6" w:rsidRDefault="00000000" w14:paraId="249A4118" w14:textId="77777777">
      <w:pPr>
        <w:pStyle w:val="Compact"/>
        <w:numPr>
          <w:ilvl w:val="1"/>
          <w:numId w:val="26"/>
        </w:numPr>
        <w:jc w:val="both"/>
      </w:pPr>
      <w:r>
        <w:t>Līguma grozījumus noformē, Pusēm savstarpēji rakstiski vienojoties un apstiprinot Līguma grozījumus Projektu portālā (KPVIS), ja vien Līgumā nav noteikta cita kārtība.</w:t>
      </w:r>
    </w:p>
    <w:p w:rsidR="00C32AA6" w:rsidRDefault="00000000" w14:paraId="4CC004EB" w14:textId="77777777">
      <w:pPr>
        <w:pStyle w:val="Compact"/>
        <w:numPr>
          <w:ilvl w:val="1"/>
          <w:numId w:val="26"/>
        </w:numPr>
        <w:jc w:val="both"/>
      </w:pPr>
      <w:r>
        <w:t>Līguma grozījumi stājas spēkā ar attiecīgo grozījumu priekšlikuma saņemšanas dienu Sadarbības iestādē, izņemot gadījumus, kad Sadarbības iestāde noteikusi citu Līguma grozījumu spēkā stāšanās termiņu.</w:t>
      </w:r>
    </w:p>
    <w:p w:rsidR="00C32AA6" w:rsidRDefault="00000000" w14:paraId="7D89907C" w14:textId="77777777">
      <w:pPr>
        <w:pStyle w:val="Compact"/>
        <w:numPr>
          <w:ilvl w:val="1"/>
          <w:numId w:val="26"/>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00C32AA6" w:rsidRDefault="00000000" w14:paraId="2178D6CA" w14:textId="77777777">
      <w:pPr>
        <w:pStyle w:val="Compact"/>
        <w:numPr>
          <w:ilvl w:val="1"/>
          <w:numId w:val="26"/>
        </w:numPr>
        <w:jc w:val="both"/>
      </w:pPr>
      <w:r>
        <w:t>Ierosinot Līguma grozījumus, Finansējuma saņēmējs vienlaikus ar grozījumu priekšlikumu Projektu portālā (KPVIS) iesniedz Sadarbības iestādei:</w:t>
      </w:r>
    </w:p>
    <w:p w:rsidR="00C32AA6" w:rsidRDefault="00000000" w14:paraId="33D4D308" w14:textId="77777777">
      <w:pPr>
        <w:pStyle w:val="Compact"/>
        <w:numPr>
          <w:ilvl w:val="2"/>
          <w:numId w:val="27"/>
        </w:numPr>
        <w:jc w:val="both"/>
      </w:pPr>
      <w:r>
        <w:t>pamatojuma informāciju, tai skaitā dokumentus, kas pamato ierosinātos Līguma grozījumus;</w:t>
      </w:r>
    </w:p>
    <w:p w:rsidR="00C32AA6" w:rsidRDefault="00000000" w14:paraId="06B0B6F9" w14:textId="77777777">
      <w:pPr>
        <w:pStyle w:val="Compact"/>
        <w:numPr>
          <w:ilvl w:val="2"/>
          <w:numId w:val="27"/>
        </w:numPr>
        <w:jc w:val="both"/>
      </w:pPr>
      <w:r>
        <w:lastRenderedPageBreak/>
        <w:t xml:space="preserve">koriģētas Projekta iesnieguma veidlapas attiecīgās sadaļas atbilstoši MK noteikumu </w:t>
      </w:r>
      <w:r>
        <w:rPr>
          <w:rStyle w:val="FootnoteReference"/>
        </w:rPr>
        <w:footnoteReference w:id="23"/>
      </w:r>
      <w:r>
        <w:t xml:space="preserve"> 1.pielikuma 3. punktā noteiktajiem datu laukiem.</w:t>
      </w:r>
    </w:p>
    <w:p w:rsidR="00C32AA6" w:rsidRDefault="00000000" w14:paraId="4468127F" w14:textId="77777777">
      <w:pPr>
        <w:pStyle w:val="Compact"/>
        <w:numPr>
          <w:ilvl w:val="1"/>
          <w:numId w:val="26"/>
        </w:numPr>
        <w:jc w:val="both"/>
      </w:pPr>
      <w:r>
        <w:t>Sadarbības iestāde 20 (divdesmit) darbdienu laikā no Finansējuma saņēmēja ierosināto grozījumu priekšlikuma saņemšanas veic to izvērtēšanu un, ja nepieciešams, veic grozījumu saskaņošanu ar Atbildīgo iestādi.</w:t>
      </w:r>
    </w:p>
    <w:p w:rsidR="00C32AA6" w:rsidRDefault="00000000" w14:paraId="679A7A23" w14:textId="77777777">
      <w:pPr>
        <w:pStyle w:val="Compact"/>
        <w:numPr>
          <w:ilvl w:val="1"/>
          <w:numId w:val="26"/>
        </w:numPr>
        <w:jc w:val="both"/>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rsidR="00C32AA6" w:rsidRDefault="00000000" w14:paraId="2C4C6F0D" w14:textId="77777777">
      <w:pPr>
        <w:pStyle w:val="Compact"/>
        <w:numPr>
          <w:ilvl w:val="1"/>
          <w:numId w:val="26"/>
        </w:numPr>
        <w:jc w:val="both"/>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00C32AA6" w:rsidRDefault="00000000" w14:paraId="0B4D1380" w14:textId="77777777">
      <w:pPr>
        <w:pStyle w:val="Compact"/>
        <w:numPr>
          <w:ilvl w:val="1"/>
          <w:numId w:val="26"/>
        </w:numPr>
        <w:jc w:val="both"/>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00C32AA6" w:rsidRDefault="00000000" w14:paraId="26F1DDCF" w14:textId="77777777">
      <w:pPr>
        <w:pStyle w:val="Compact"/>
        <w:numPr>
          <w:ilvl w:val="1"/>
          <w:numId w:val="26"/>
        </w:numPr>
        <w:jc w:val="both"/>
      </w:pPr>
      <w:r>
        <w:t>Ja Līguma izmaiņas attiecas uz Pušu pamatdatiem (kontaktinformācija, juridiskā adrese, atbildīgā amatpersona) Sadarbības iestāde vai Finansējuma saņēmējs veic atbilstošas izmaiņas Projektu portālā (KPVIS).</w:t>
      </w:r>
    </w:p>
    <w:p w:rsidR="00C32AA6" w:rsidRDefault="00000000" w14:paraId="27D70C8B" w14:textId="77777777">
      <w:pPr>
        <w:pStyle w:val="Compact"/>
        <w:numPr>
          <w:ilvl w:val="1"/>
          <w:numId w:val="26"/>
        </w:numPr>
        <w:jc w:val="both"/>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w:t>
      </w:r>
      <w:r>
        <w:lastRenderedPageBreak/>
        <w:t>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00C32AA6" w:rsidRDefault="00000000" w14:paraId="0008E8C5" w14:textId="77777777">
      <w:pPr>
        <w:pStyle w:val="Compact"/>
        <w:numPr>
          <w:ilvl w:val="1"/>
          <w:numId w:val="26"/>
        </w:numPr>
        <w:jc w:val="both"/>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rsidR="00C32AA6" w:rsidRDefault="00000000" w14:paraId="70D690D9" w14:textId="77777777">
      <w:pPr>
        <w:pStyle w:val="Compact"/>
        <w:numPr>
          <w:ilvl w:val="1"/>
          <w:numId w:val="26"/>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0">
        <w:r>
          <w:rPr>
            <w:rStyle w:val="Hyperlink"/>
          </w:rPr>
          <w:t>www.cfla.gov.lv</w:t>
        </w:r>
      </w:hyperlink>
      <w:r>
        <w:t xml:space="preserve"> un ir Finansējuma saņēmējam saistoša no to ievietošanas brīža.</w:t>
      </w:r>
    </w:p>
    <w:p w:rsidR="00C32AA6" w:rsidRDefault="00000000" w14:paraId="727FD961" w14:textId="77777777">
      <w:pPr>
        <w:pStyle w:val="Heading2"/>
        <w:numPr>
          <w:ilvl w:val="0"/>
          <w:numId w:val="5"/>
        </w:numPr>
        <w:jc w:val="both"/>
      </w:pPr>
      <w:bookmarkStart w:name="X9d206f08baa12f2c24cddf4a166170229820d1d" w:id="12"/>
      <w:r>
        <w:t>Līguma izbeigšanas kārtība un spēkā neesamība</w:t>
      </w:r>
      <w:bookmarkEnd w:id="12"/>
    </w:p>
    <w:p w:rsidR="00C32AA6" w:rsidRDefault="00000000" w14:paraId="2DC35227" w14:textId="77777777">
      <w:pPr>
        <w:pStyle w:val="Compact"/>
        <w:numPr>
          <w:ilvl w:val="1"/>
          <w:numId w:val="28"/>
        </w:numPr>
        <w:jc w:val="both"/>
      </w:pPr>
      <w:r>
        <w:t>Līgums izbeidzas ar Pušu saistību pilnīgu izpildi.</w:t>
      </w:r>
    </w:p>
    <w:p w:rsidR="00C32AA6" w:rsidRDefault="00000000" w14:paraId="39337C02" w14:textId="77777777">
      <w:pPr>
        <w:pStyle w:val="Compact"/>
        <w:numPr>
          <w:ilvl w:val="1"/>
          <w:numId w:val="28"/>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00C32AA6" w:rsidRDefault="00000000" w14:paraId="07292A67" w14:textId="77777777">
      <w:pPr>
        <w:pStyle w:val="Compact"/>
        <w:numPr>
          <w:ilvl w:val="1"/>
          <w:numId w:val="28"/>
        </w:numPr>
        <w:jc w:val="both"/>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6.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rsidR="00C32AA6" w:rsidRDefault="00000000" w14:paraId="514C6472" w14:textId="77777777">
      <w:pPr>
        <w:pStyle w:val="Compact"/>
        <w:numPr>
          <w:ilvl w:val="1"/>
          <w:numId w:val="28"/>
        </w:numPr>
        <w:jc w:val="both"/>
      </w:pPr>
      <w:r>
        <w:lastRenderedPageBreak/>
        <w:t>Ja Finansējuma saņēmējs vai Sadarbības iestāde ierosina izbeigt Līgumu un Finansējuma saņēmējam Projekta īstenošanas laikā ir radušies izdevumi, Sadarbības iestāde:</w:t>
      </w:r>
    </w:p>
    <w:p w:rsidR="00C32AA6" w:rsidRDefault="00000000" w14:paraId="7AB637A3" w14:textId="77777777">
      <w:pPr>
        <w:pStyle w:val="Compact"/>
        <w:numPr>
          <w:ilvl w:val="2"/>
          <w:numId w:val="29"/>
        </w:numPr>
        <w:jc w:val="both"/>
      </w:pPr>
      <w:r>
        <w:t>pieņem lēmumu par Līguma izbeigšanu;</w:t>
      </w:r>
    </w:p>
    <w:p w:rsidR="00C32AA6" w:rsidRDefault="00000000" w14:paraId="3B815A55" w14:textId="77777777">
      <w:pPr>
        <w:pStyle w:val="Compact"/>
        <w:numPr>
          <w:ilvl w:val="2"/>
          <w:numId w:val="29"/>
        </w:numPr>
        <w:jc w:val="both"/>
      </w:pPr>
      <w: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rsidR="00C32AA6" w:rsidRDefault="00000000" w14:paraId="6C733AEE" w14:textId="77777777">
      <w:pPr>
        <w:pStyle w:val="Compact"/>
        <w:numPr>
          <w:ilvl w:val="1"/>
          <w:numId w:val="28"/>
        </w:numPr>
        <w:jc w:val="both"/>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00C32AA6" w:rsidRDefault="00000000" w14:paraId="1BA8A450" w14:textId="77777777">
      <w:pPr>
        <w:pStyle w:val="Compact"/>
        <w:numPr>
          <w:ilvl w:val="2"/>
          <w:numId w:val="30"/>
        </w:numPr>
        <w:jc w:val="both"/>
      </w:pPr>
      <w:r>
        <w:t>paziņo Finansējuma saņēmējam termiņu, kādā saņemtā Atbalsta summa vai tās daļa atmaksājama, veicot pārskaitījumu uz Sadarbības iestādes norādīto kontu;</w:t>
      </w:r>
    </w:p>
    <w:p w:rsidR="00C32AA6" w:rsidRDefault="00000000" w14:paraId="2FB4619D" w14:textId="77777777">
      <w:pPr>
        <w:pStyle w:val="Compact"/>
        <w:numPr>
          <w:ilvl w:val="2"/>
          <w:numId w:val="30"/>
        </w:numPr>
        <w:jc w:val="both"/>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rsidR="00C32AA6" w:rsidRDefault="00000000" w14:paraId="361181A1" w14:textId="77777777">
      <w:pPr>
        <w:pStyle w:val="Compact"/>
        <w:numPr>
          <w:ilvl w:val="2"/>
          <w:numId w:val="30"/>
        </w:numPr>
        <w:jc w:val="both"/>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00C32AA6" w:rsidRDefault="00000000" w14:paraId="58A6BCCD" w14:textId="77777777">
      <w:pPr>
        <w:pStyle w:val="Compact"/>
        <w:numPr>
          <w:ilvl w:val="1"/>
          <w:numId w:val="28"/>
        </w:numPr>
        <w:jc w:val="both"/>
      </w:pPr>
      <w:r>
        <w:lastRenderedPageBreak/>
        <w:t xml:space="preserve">Sadarbības iestādei ir tiesības vienpusēji atkāpties no Līguma atbilstoši MK noteikumos </w:t>
      </w:r>
      <w:r>
        <w:rPr>
          <w:rStyle w:val="FootnoteReference"/>
        </w:rPr>
        <w:footnoteReference w:id="24"/>
      </w:r>
      <w:r>
        <w:t xml:space="preserve"> noteiktajam šādos gadījumos:</w:t>
      </w:r>
    </w:p>
    <w:p w:rsidR="00C32AA6" w:rsidRDefault="00000000" w14:paraId="0FA5F0F9" w14:textId="77777777">
      <w:pPr>
        <w:pStyle w:val="Compact"/>
        <w:numPr>
          <w:ilvl w:val="2"/>
          <w:numId w:val="31"/>
        </w:numPr>
        <w:jc w:val="both"/>
      </w:pPr>
      <w:r>
        <w:t>konstatēts, ka visi Projekta izdevumi atzīti par Neatbilstoši veiktiem izdevumiem;</w:t>
      </w:r>
    </w:p>
    <w:p w:rsidR="00C32AA6" w:rsidRDefault="00000000" w14:paraId="6C1A3488" w14:textId="77777777">
      <w:pPr>
        <w:pStyle w:val="Compact"/>
        <w:numPr>
          <w:ilvl w:val="2"/>
          <w:numId w:val="31"/>
        </w:numPr>
        <w:jc w:val="both"/>
      </w:pPr>
      <w:r>
        <w:t>konstatēts, ka nav sasniegts Projekta mērķis;</w:t>
      </w:r>
    </w:p>
    <w:p w:rsidR="00C32AA6" w:rsidRDefault="00000000" w14:paraId="445E2876" w14:textId="77777777">
      <w:pPr>
        <w:pStyle w:val="Compact"/>
        <w:numPr>
          <w:ilvl w:val="2"/>
          <w:numId w:val="31"/>
        </w:numPr>
        <w:jc w:val="both"/>
      </w:pPr>
      <w:r>
        <w:t>konstatēts, ka Finansējuma saņēmējs Projekta darbību īstenošanas laikā, pēc atkārtota Sadarbības iestādes brīdinājuma, nepilda normatīvajos aktos vai Līgumā noteiktos pienākumus;</w:t>
      </w:r>
    </w:p>
    <w:p w:rsidR="00C32AA6" w:rsidRDefault="00000000" w14:paraId="6B4315CD" w14:textId="77777777">
      <w:pPr>
        <w:pStyle w:val="Compact"/>
        <w:numPr>
          <w:ilvl w:val="2"/>
          <w:numId w:val="31"/>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00C32AA6" w:rsidRDefault="00000000" w14:paraId="07A838A3" w14:textId="77777777">
      <w:pPr>
        <w:pStyle w:val="Compact"/>
        <w:numPr>
          <w:ilvl w:val="1"/>
          <w:numId w:val="28"/>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00C32AA6" w:rsidRDefault="00000000" w14:paraId="5B916CB3" w14:textId="77777777">
      <w:pPr>
        <w:pStyle w:val="Compact"/>
        <w:numPr>
          <w:ilvl w:val="1"/>
          <w:numId w:val="28"/>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00C32AA6" w:rsidRDefault="00000000" w14:paraId="750404A9" w14:textId="77777777">
      <w:pPr>
        <w:pStyle w:val="Compact"/>
        <w:numPr>
          <w:ilvl w:val="1"/>
          <w:numId w:val="28"/>
        </w:numPr>
        <w:jc w:val="both"/>
      </w:pPr>
      <w:r>
        <w:t>Līgums uzskatāms par spēkā neesošu no tā parakstīšanas dienas, ja tas ticis noslēgts, pamatojoties uz prettiesisku administratīvo aktu par Projekta iesnieguma apstiprināšanu un minētais administratīvais akts ticis atcelts.</w:t>
      </w:r>
    </w:p>
    <w:p w:rsidR="00C32AA6" w:rsidRDefault="00000000" w14:paraId="3633CE57" w14:textId="77777777">
      <w:pPr>
        <w:pStyle w:val="Heading2"/>
        <w:numPr>
          <w:ilvl w:val="0"/>
          <w:numId w:val="5"/>
        </w:numPr>
        <w:jc w:val="both"/>
      </w:pPr>
      <w:bookmarkStart w:name="noslēguma-jautājumi" w:id="13"/>
      <w:r>
        <w:t>Noslēguma jautājumi</w:t>
      </w:r>
      <w:bookmarkEnd w:id="13"/>
    </w:p>
    <w:p w:rsidR="00C32AA6" w:rsidRDefault="00000000" w14:paraId="7C7FBEB0" w14:textId="77777777">
      <w:pPr>
        <w:pStyle w:val="Compact"/>
        <w:numPr>
          <w:ilvl w:val="1"/>
          <w:numId w:val="32"/>
        </w:numPr>
        <w:jc w:val="both"/>
      </w:pPr>
      <w:r>
        <w:t>Nosacījumi, kas tieši nav atrunāti Līgumā, tiek risināti saskaņā ar normatīvajiem aktiem.</w:t>
      </w:r>
    </w:p>
    <w:p w:rsidR="00C32AA6" w:rsidRDefault="00000000" w14:paraId="4BC35308" w14:textId="77777777">
      <w:pPr>
        <w:pStyle w:val="Compact"/>
        <w:numPr>
          <w:ilvl w:val="1"/>
          <w:numId w:val="32"/>
        </w:numPr>
        <w:jc w:val="both"/>
      </w:pPr>
      <w:r>
        <w:t xml:space="preserve">Ja viens vai vairāki Līguma noteikumi jebkādā veidā kļūst par spēkā neesošiem, pretlikumīgiem, tas nekādā veidā neierobežo un neietekmē pārējo Līguma noteikumu spēkā esamību, likumību vai izpildi. Šādā gadījumā Puses </w:t>
      </w:r>
      <w:r>
        <w:lastRenderedPageBreak/>
        <w:t>apņemas veikt visu iespējamo spēku zaudējušo saistību pārskatīšanu saskaņā ar normatīvajiem aktiem.</w:t>
      </w:r>
    </w:p>
    <w:p w:rsidR="00C32AA6" w:rsidRDefault="00000000" w14:paraId="1F5545BB" w14:textId="77777777">
      <w:pPr>
        <w:pStyle w:val="Compact"/>
        <w:numPr>
          <w:ilvl w:val="1"/>
          <w:numId w:val="32"/>
        </w:numPr>
        <w:jc w:val="both"/>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rsidR="00C32AA6" w:rsidRDefault="00000000" w14:paraId="2560D906" w14:textId="77777777">
      <w:pPr>
        <w:pStyle w:val="Compact"/>
        <w:numPr>
          <w:ilvl w:val="1"/>
          <w:numId w:val="32"/>
        </w:numPr>
        <w:jc w:val="both"/>
      </w:pPr>
      <w:r>
        <w:t>Ja Līgumā nav norādīts citādi:</w:t>
      </w:r>
    </w:p>
    <w:p w:rsidR="00C32AA6" w:rsidRDefault="00000000" w14:paraId="0F72769A" w14:textId="77777777">
      <w:pPr>
        <w:pStyle w:val="Compact"/>
        <w:numPr>
          <w:ilvl w:val="2"/>
          <w:numId w:val="33"/>
        </w:numPr>
        <w:jc w:val="both"/>
      </w:pPr>
      <w:r>
        <w:t>sadaļu un punktu virsraksti ir norādīti tikai pārskatāmības labad un neietekmē Līguma būtību;</w:t>
      </w:r>
    </w:p>
    <w:p w:rsidR="00C32AA6" w:rsidRDefault="00000000" w14:paraId="353CA6FF" w14:textId="77777777">
      <w:pPr>
        <w:pStyle w:val="Compact"/>
        <w:numPr>
          <w:ilvl w:val="2"/>
          <w:numId w:val="33"/>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00C32AA6" w:rsidRDefault="00000000" w14:paraId="72DF4F30" w14:textId="77777777">
      <w:pPr>
        <w:pStyle w:val="Compact"/>
        <w:numPr>
          <w:ilvl w:val="2"/>
          <w:numId w:val="33"/>
        </w:numPr>
        <w:jc w:val="both"/>
      </w:pPr>
      <w:r>
        <w:t>atsauce uz personu ietver arī tās tiesību un saistību pārņēmējus.</w:t>
      </w:r>
    </w:p>
    <w:p w:rsidR="00C32AA6" w:rsidRDefault="00000000" w14:paraId="7BEDDA5F" w14:textId="77777777">
      <w:pPr>
        <w:pStyle w:val="Compact"/>
        <w:numPr>
          <w:ilvl w:val="1"/>
          <w:numId w:val="32"/>
        </w:numPr>
        <w:jc w:val="both"/>
      </w:pPr>
      <w:r>
        <w:t>Līgums ir saistošs Pusēm un to tiesību un saistību pārņēmējiem.</w:t>
      </w:r>
    </w:p>
    <w:p w:rsidR="00C32AA6" w:rsidRDefault="00000000" w14:paraId="6EDF6B1D" w14:textId="77777777">
      <w:pPr>
        <w:pStyle w:val="Compact"/>
        <w:numPr>
          <w:ilvl w:val="1"/>
          <w:numId w:val="32"/>
        </w:numPr>
        <w:jc w:val="both"/>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00C32AA6" w:rsidRDefault="00000000" w14:paraId="0C1D3A70" w14:textId="77777777">
      <w:pPr>
        <w:pStyle w:val="Compact"/>
        <w:numPr>
          <w:ilvl w:val="1"/>
          <w:numId w:val="32"/>
        </w:numPr>
        <w:jc w:val="both"/>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00C32AA6" w:rsidRDefault="00000000" w14:paraId="58579AC0" w14:textId="77777777">
      <w:pPr>
        <w:pStyle w:val="Compact"/>
        <w:numPr>
          <w:ilvl w:val="1"/>
          <w:numId w:val="32"/>
        </w:numPr>
        <w:jc w:val="both"/>
      </w:pPr>
      <w:r>
        <w:lastRenderedPageBreak/>
        <w:t>Strīdus, kas rodas Līguma darbības laikā, Puses risina savstarpējā sarunu ceļā, panākot vienošanos, kura tiek noformēta rakstiski.</w:t>
      </w:r>
    </w:p>
    <w:p w:rsidR="00C32AA6" w:rsidRDefault="00000000" w14:paraId="33D89D34" w14:textId="77777777">
      <w:pPr>
        <w:pStyle w:val="Compact"/>
        <w:numPr>
          <w:ilvl w:val="1"/>
          <w:numId w:val="32"/>
        </w:numPr>
        <w:jc w:val="both"/>
      </w:pPr>
      <w:r>
        <w:t>Gadījumā, ja vienošanās netiek panākta, strīdi tiek risināti saskaņā ar Latvijas Republikas normatīvajos aktos noteikto kārtību.</w:t>
      </w:r>
    </w:p>
    <w:sectPr w:rsidR="00C32AA6">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A1ECF" w:rsidRDefault="007A1ECF" w14:paraId="32F65C43" w14:textId="77777777">
      <w:pPr>
        <w:spacing w:after="0"/>
      </w:pPr>
      <w:r>
        <w:separator/>
      </w:r>
    </w:p>
  </w:endnote>
  <w:endnote w:type="continuationSeparator" w:id="0">
    <w:p w:rsidR="007A1ECF" w:rsidRDefault="007A1ECF" w14:paraId="5D35B8D2"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A1ECF" w:rsidRDefault="007A1ECF" w14:paraId="2D17548E" w14:textId="77777777">
      <w:pPr>
        <w:spacing w:after="0"/>
      </w:pPr>
      <w:r>
        <w:separator/>
      </w:r>
    </w:p>
  </w:footnote>
  <w:footnote w:type="continuationSeparator" w:id="0">
    <w:p w:rsidR="007A1ECF" w:rsidRDefault="007A1ECF" w14:paraId="51D56E41" w14:textId="77777777">
      <w:pPr>
        <w:spacing w:after="0"/>
      </w:pPr>
      <w:r>
        <w:continuationSeparator/>
      </w:r>
    </w:p>
  </w:footnote>
  <w:footnote w:id="1">
    <w:p w:rsidR="00C32AA6" w:rsidRDefault="00000000" w14:paraId="26A47F39" w14:textId="77777777">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 publicētas tīmekļvietnē www.esfondi.lv</w:t>
      </w:r>
    </w:p>
  </w:footnote>
  <w:footnote w:id="2">
    <w:p w:rsidR="00C32AA6" w:rsidRDefault="00000000" w14:paraId="0FB182C1" w14:textId="77777777">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rsidR="00C32AA6" w:rsidRDefault="00000000" w14:paraId="27F1DFCF" w14:textId="77777777">
      <w:pPr>
        <w:pStyle w:val="FootnoteText"/>
      </w:pPr>
      <w:r>
        <w:rPr>
          <w:rStyle w:val="FootnoteReference"/>
        </w:rPr>
        <w:footnoteRef/>
      </w:r>
      <w:r>
        <w:t xml:space="preserve"> Vadlīnijas attiecināmo izmaksu noteikšanai Eiropas Savienības kohēzijas politikas programmas 2021.-2027.gada plānošanas periodā</w:t>
      </w:r>
    </w:p>
  </w:footnote>
  <w:footnote w:id="4">
    <w:p w:rsidR="00C32AA6" w:rsidRDefault="00000000" w14:paraId="0523DCCC"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rsidR="00C32AA6" w:rsidRDefault="00000000" w14:paraId="4BDA345B" w14:textId="7777777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rsidR="00C32AA6" w:rsidRDefault="00000000" w14:paraId="0D177462"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rsidR="00C32AA6" w:rsidRDefault="00000000" w14:paraId="57D8879A" w14:textId="7777777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rsidR="00C32AA6" w:rsidRDefault="00000000" w14:paraId="28D6FB09"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rsidR="00C32AA6" w:rsidRDefault="00000000" w14:paraId="5A6944CF"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00C32AA6" w:rsidRDefault="00000000" w14:paraId="1381B06A"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rsidR="00C32AA6" w:rsidRDefault="00000000" w14:paraId="7159859B" w14:textId="77777777">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2">
    <w:p w:rsidR="00C32AA6" w:rsidRDefault="00000000" w14:paraId="126786DE"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3">
    <w:p w:rsidR="00C32AA6" w:rsidRDefault="00000000" w14:paraId="28ADBA5B"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4">
    <w:p w:rsidR="00C32AA6" w:rsidRDefault="00000000" w14:paraId="2BD30861" w14:textId="77777777">
      <w:pPr>
        <w:pStyle w:val="FootnoteText"/>
      </w:pPr>
      <w:r>
        <w:rPr>
          <w:rStyle w:val="FootnoteReference"/>
        </w:rPr>
        <w:footnoteRef/>
      </w:r>
      <w:r>
        <w:t xml:space="preserve"> Līgums par Eiropas Savienības darbību</w:t>
      </w:r>
    </w:p>
  </w:footnote>
  <w:footnote w:id="15">
    <w:p w:rsidR="00C32AA6" w:rsidRDefault="00000000" w14:paraId="59F54A7A" w14:textId="77777777">
      <w:pPr>
        <w:pStyle w:val="FootnoteText"/>
      </w:pPr>
      <w:r>
        <w:rPr>
          <w:rStyle w:val="FootnoteReference"/>
        </w:rPr>
        <w:footnoteRef/>
      </w:r>
      <w:r>
        <w:t xml:space="preserve"> Iepirkumu uzraudzības biroja vadlīnijas “Iepirkumu vadlīnijas sabiedrisko pakalpojumu sniedzējiem”</w:t>
      </w:r>
    </w:p>
  </w:footnote>
  <w:footnote w:id="16">
    <w:p w:rsidR="00C32AA6" w:rsidRDefault="00000000" w14:paraId="323710F9" w14:textId="77777777">
      <w:pPr>
        <w:pStyle w:val="FootnoteText"/>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17">
    <w:p w:rsidR="00C32AA6" w:rsidRDefault="00000000" w14:paraId="0592F475" w14:textId="77777777">
      <w:pPr>
        <w:pStyle w:val="FootnoteText"/>
      </w:pPr>
      <w:r>
        <w:rPr>
          <w:rStyle w:val="FootnoteReference"/>
        </w:rPr>
        <w:footnoteRef/>
      </w:r>
      <w:r>
        <w:t xml:space="preserve"> Iepirkumu uzraudzības biroja skaidrojums “Skaidrojums par priekšizpētes veikšanu paredzamās līgumcenas noteikšanai”</w:t>
      </w:r>
    </w:p>
  </w:footnote>
  <w:footnote w:id="18">
    <w:p w:rsidR="00C32AA6" w:rsidRDefault="00000000" w14:paraId="71B8D15E" w14:textId="7777777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9">
    <w:p w:rsidR="00C32AA6" w:rsidRDefault="00000000" w14:paraId="5A44EB13" w14:textId="7777777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0">
    <w:p w:rsidR="00C32AA6" w:rsidRDefault="00000000" w14:paraId="20FB0F59"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rsidR="00C32AA6" w:rsidRDefault="00000000" w14:paraId="5A887BD5" w14:textId="7777777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rsidR="00C32AA6" w:rsidRDefault="00000000" w14:paraId="4103848D" w14:textId="7777777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3">
    <w:p w:rsidR="00C32AA6" w:rsidRDefault="00000000" w14:paraId="3F00FDD3" w14:textId="7777777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4">
    <w:p w:rsidR="00C32AA6" w:rsidRDefault="00000000" w14:paraId="24165102"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5">
    <w:p w:rsidR="00C32AA6" w:rsidRDefault="00000000" w14:paraId="072E8CE7"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14966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896384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8607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451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2348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5196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1002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1809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2081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7417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31530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8103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348215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37606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612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50619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3614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325497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531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7510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8762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1622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607855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90025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470189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36388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0399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30025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257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3641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60850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1015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430804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00000"/>
    <w:rsid w:val="00067801"/>
    <w:rsid w:val="001E2B18"/>
    <w:rsid w:val="002C5E4B"/>
    <w:rsid w:val="00376657"/>
    <w:rsid w:val="003978BF"/>
    <w:rsid w:val="004162F8"/>
    <w:rsid w:val="0043115A"/>
    <w:rsid w:val="00467B2F"/>
    <w:rsid w:val="00474B59"/>
    <w:rsid w:val="004B158C"/>
    <w:rsid w:val="005972B9"/>
    <w:rsid w:val="00672385"/>
    <w:rsid w:val="00754C77"/>
    <w:rsid w:val="0076424E"/>
    <w:rsid w:val="00784AE0"/>
    <w:rsid w:val="007A1ECF"/>
    <w:rsid w:val="00853F7E"/>
    <w:rsid w:val="0097455E"/>
    <w:rsid w:val="00974C1B"/>
    <w:rsid w:val="00A93D87"/>
    <w:rsid w:val="00C01441"/>
    <w:rsid w:val="00C32AA6"/>
    <w:rsid w:val="00C37046"/>
    <w:rsid w:val="00C83189"/>
    <w:rsid w:val="00CF1609"/>
    <w:rsid w:val="00D9031A"/>
    <w:rsid w:val="00E028D0"/>
    <w:rsid w:val="00E27C46"/>
    <w:rsid w:val="00EC4F96"/>
    <w:rsid w:val="00EC5AF6"/>
    <w:rsid w:val="00F53DCC"/>
    <w:rsid w:val="00F606E0"/>
    <w:rsid w:val="00F73B7B"/>
    <w:rsid w:val="00FC4707"/>
    <w:rsid w:val="1172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A8363"/>
  <w15:docId w15:val="{0122EC27-F285-4A81-9B7A-26392E02E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65279;<?xml version="1.0" encoding="utf-8"?><Relationships xmlns="http://schemas.openxmlformats.org/package/2006/relationships"><Relationship Type="http://schemas.openxmlformats.org/officeDocument/2006/relationships/hyperlink" Target="https://www.cfla.gov.lv/lv" TargetMode="Externa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yperlink" Target="https://www.cfla.gov.lv/lv"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hyperlink" Target="https://www.cfla.gov.lv/lv" TargetMode="External" Id="rId10" /><Relationship Type="http://schemas.openxmlformats.org/officeDocument/2006/relationships/webSettings" Target="webSettings.xml" Id="rId4" /><Relationship Type="http://schemas.openxmlformats.org/officeDocument/2006/relationships/hyperlink" Target="https://likumi.lv/ta/id/253451-pievienotas-vertibas-nodokla-likums" TargetMode="External" Id="rId9" /><Relationship Type="http://schemas.openxmlformats.org/officeDocument/2006/relationships/customXml" Target="../customXml/item2.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81a6793cb9d799be2cf56460a42ef44c">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25ce1e1fd3b31c1fe806c05066683953"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2B33F652-8ECC-4A38-B9F7-F58A050C97CE}"/>
</file>

<file path=customXml/itemProps2.xml><?xml version="1.0" encoding="utf-8"?>
<ds:datastoreItem xmlns:ds="http://schemas.openxmlformats.org/officeDocument/2006/customXml" ds:itemID="{4B7FE234-7726-43E4-81AA-015E5CB8427C}"/>
</file>

<file path=customXml/itemProps3.xml><?xml version="1.0" encoding="utf-8"?>
<ds:datastoreItem xmlns:ds="http://schemas.openxmlformats.org/officeDocument/2006/customXml" ds:itemID="{8617AFAF-8613-44CB-897D-6ED7D1E5D81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rmīte Lucāne</cp:lastModifiedBy>
  <cp:revision>4</cp:revision>
  <dcterms:created xsi:type="dcterms:W3CDTF">2025-12-11T13:58:00Z</dcterms:created>
  <dcterms:modified xsi:type="dcterms:W3CDTF">2025-12-11T14: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4" name="docLang">
    <vt:lpwstr>lv</vt:lpwstr>
  </property>
</Properties>
</file>